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47272AD"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DA0544">
        <w:rPr>
          <w:rFonts w:ascii="Monotype Corsiva" w:hAnsi="Monotype Corsiva"/>
          <w:b/>
          <w:bCs/>
          <w:sz w:val="40"/>
          <w:szCs w:val="40"/>
          <w:u w:val="single"/>
        </w:rPr>
        <w:t xml:space="preserve">September </w:t>
      </w:r>
      <w:r w:rsidR="002A5E5C">
        <w:rPr>
          <w:rFonts w:ascii="Monotype Corsiva" w:hAnsi="Monotype Corsiva"/>
          <w:b/>
          <w:bCs/>
          <w:sz w:val="40"/>
          <w:szCs w:val="40"/>
          <w:u w:val="single"/>
        </w:rPr>
        <w:t>16</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A0544">
        <w:rPr>
          <w:rFonts w:ascii="Monotype Corsiva" w:hAnsi="Monotype Corsiva"/>
          <w:b/>
          <w:bCs/>
          <w:sz w:val="40"/>
          <w:szCs w:val="40"/>
          <w:u w:val="single"/>
        </w:rPr>
        <w:t xml:space="preserve">September </w:t>
      </w:r>
      <w:r w:rsidR="002A5E5C">
        <w:rPr>
          <w:rFonts w:ascii="Monotype Corsiva" w:hAnsi="Monotype Corsiva"/>
          <w:b/>
          <w:bCs/>
          <w:sz w:val="40"/>
          <w:szCs w:val="40"/>
          <w:u w:val="single"/>
        </w:rPr>
        <w:t>20</w:t>
      </w:r>
      <w:r w:rsidR="00DA0544">
        <w:rPr>
          <w:rFonts w:ascii="Monotype Corsiva" w:hAnsi="Monotype Corsiva"/>
          <w:b/>
          <w:bCs/>
          <w:sz w:val="40"/>
          <w:szCs w:val="40"/>
          <w:u w:val="single"/>
        </w:rPr>
        <w:t xml:space="preserve"> </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6182AE" w14:textId="0967F736" w:rsidR="00DC3B31" w:rsidRPr="00DC3B31" w:rsidRDefault="00DC3B31" w:rsidP="00DC3B31">
            <w:pPr>
              <w:widowControl w:val="0"/>
              <w:rPr>
                <w:b/>
                <w:bCs/>
                <w:color w:val="2E2F30"/>
                <w:sz w:val="20"/>
                <w:szCs w:val="20"/>
                <w:shd w:val="clear" w:color="auto" w:fill="FFFFFF"/>
              </w:rPr>
            </w:pPr>
            <w:r w:rsidRPr="00DC3B31">
              <w:rPr>
                <w:b/>
                <w:bCs/>
                <w:color w:val="2E2F30"/>
                <w:sz w:val="20"/>
                <w:szCs w:val="20"/>
                <w:shd w:val="clear" w:color="auto" w:fill="FFFFFF"/>
              </w:rPr>
              <w:t>Execution of Louis XVI and the Reign of Terror</w:t>
            </w:r>
          </w:p>
          <w:p w14:paraId="7F7FE454" w14:textId="77777777" w:rsidR="001D045A" w:rsidRPr="001D045A" w:rsidRDefault="001D045A" w:rsidP="001D045A">
            <w:pPr>
              <w:widowControl w:val="0"/>
              <w:rPr>
                <w:b/>
                <w:bCs/>
                <w:color w:val="2E2F30"/>
                <w:sz w:val="20"/>
                <w:szCs w:val="20"/>
                <w:shd w:val="clear" w:color="auto" w:fill="FFFFFF"/>
              </w:rPr>
            </w:pPr>
          </w:p>
          <w:p w14:paraId="42094E0B" w14:textId="58B66463" w:rsidR="00062A0A" w:rsidRPr="00ED12B8" w:rsidRDefault="00544E3F" w:rsidP="003B6E85">
            <w:pPr>
              <w:widowControl w:val="0"/>
              <w:rPr>
                <w:color w:val="000000" w:themeColor="text1"/>
                <w:sz w:val="20"/>
                <w:szCs w:val="20"/>
              </w:rPr>
            </w:pPr>
            <w:r w:rsidRPr="00ED12B8">
              <w:rPr>
                <w:color w:val="000000"/>
                <w:sz w:val="20"/>
                <w:szCs w:val="20"/>
              </w:rPr>
              <w:t>The Age of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ABD8FB" w14:textId="77777777" w:rsidR="001D045A" w:rsidRDefault="001D045A" w:rsidP="003B6E85">
            <w:pPr>
              <w:widowControl w:val="0"/>
              <w:rPr>
                <w:b/>
                <w:bCs/>
                <w:color w:val="2E2F30"/>
                <w:sz w:val="20"/>
                <w:szCs w:val="20"/>
                <w:shd w:val="clear" w:color="auto" w:fill="FFFFFF"/>
              </w:rPr>
            </w:pPr>
            <w:r w:rsidRPr="001D045A">
              <w:rPr>
                <w:b/>
                <w:bCs/>
                <w:color w:val="2E2F30"/>
                <w:sz w:val="20"/>
                <w:szCs w:val="20"/>
                <w:shd w:val="clear" w:color="auto" w:fill="FFFFFF"/>
              </w:rPr>
              <w:t>Enlightenment Political Thought</w:t>
            </w:r>
          </w:p>
          <w:p w14:paraId="7C76459B" w14:textId="77777777" w:rsidR="001D045A" w:rsidRDefault="001D045A" w:rsidP="003B6E85">
            <w:pPr>
              <w:widowControl w:val="0"/>
              <w:rPr>
                <w:b/>
                <w:bCs/>
                <w:color w:val="2E2F30"/>
                <w:sz w:val="20"/>
                <w:szCs w:val="20"/>
                <w:shd w:val="clear" w:color="auto" w:fill="FFFFFF"/>
              </w:rPr>
            </w:pPr>
          </w:p>
          <w:p w14:paraId="7A03C3D9" w14:textId="16B01730" w:rsidR="00062A0A" w:rsidRPr="00ED12B8" w:rsidRDefault="00544E3F" w:rsidP="003B6E85">
            <w:pPr>
              <w:widowControl w:val="0"/>
              <w:rPr>
                <w:color w:val="000000" w:themeColor="text1"/>
                <w:sz w:val="20"/>
                <w:szCs w:val="20"/>
              </w:rPr>
            </w:pPr>
            <w:r w:rsidRPr="0092364D">
              <w:rPr>
                <w:color w:val="000000"/>
                <w:sz w:val="20"/>
                <w:szCs w:val="20"/>
              </w:rPr>
              <w:t>The</w:t>
            </w:r>
            <w:r w:rsidRPr="00ED12B8">
              <w:rPr>
                <w:color w:val="000000"/>
                <w:sz w:val="20"/>
                <w:szCs w:val="20"/>
              </w:rPr>
              <w:t xml:space="preserve"> Age of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EF2A89" w14:textId="403EEE22" w:rsidR="0092364D" w:rsidRDefault="001D045A" w:rsidP="003B6E85">
            <w:pPr>
              <w:widowControl w:val="0"/>
              <w:rPr>
                <w:b/>
                <w:bCs/>
                <w:color w:val="000000" w:themeColor="text1"/>
                <w:sz w:val="20"/>
                <w:szCs w:val="20"/>
              </w:rPr>
            </w:pPr>
            <w:r w:rsidRPr="001D045A">
              <w:rPr>
                <w:b/>
                <w:bCs/>
                <w:color w:val="000000" w:themeColor="text1"/>
                <w:sz w:val="20"/>
                <w:szCs w:val="20"/>
              </w:rPr>
              <w:t>Conflicting Social Classes and Economic Factors</w:t>
            </w:r>
          </w:p>
          <w:p w14:paraId="49425C5A" w14:textId="77777777" w:rsidR="001D045A" w:rsidRDefault="001D045A" w:rsidP="003B6E85">
            <w:pPr>
              <w:widowControl w:val="0"/>
              <w:rPr>
                <w:b/>
                <w:bCs/>
                <w:color w:val="000000" w:themeColor="text1"/>
                <w:sz w:val="20"/>
                <w:szCs w:val="20"/>
              </w:rPr>
            </w:pPr>
          </w:p>
          <w:p w14:paraId="7D7D6373" w14:textId="30ACDEE1" w:rsidR="00062A0A" w:rsidRPr="00ED12B8" w:rsidRDefault="00544E3F" w:rsidP="003B6E85">
            <w:pPr>
              <w:widowControl w:val="0"/>
              <w:rPr>
                <w:color w:val="000000" w:themeColor="text1"/>
                <w:sz w:val="20"/>
                <w:szCs w:val="20"/>
              </w:rPr>
            </w:pPr>
            <w:r w:rsidRPr="00ED12B8">
              <w:rPr>
                <w:color w:val="000000"/>
                <w:sz w:val="20"/>
                <w:szCs w:val="20"/>
              </w:rPr>
              <w:t>The Age of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7B1D90" w14:textId="0D2BA9D9" w:rsidR="0092364D" w:rsidRDefault="001D045A" w:rsidP="006749C9">
            <w:pPr>
              <w:widowControl w:val="0"/>
              <w:rPr>
                <w:b/>
                <w:bCs/>
                <w:color w:val="000000" w:themeColor="text1"/>
                <w:sz w:val="20"/>
                <w:szCs w:val="20"/>
              </w:rPr>
            </w:pPr>
            <w:r w:rsidRPr="001D045A">
              <w:rPr>
                <w:b/>
                <w:bCs/>
                <w:color w:val="000000" w:themeColor="text1"/>
                <w:sz w:val="20"/>
                <w:szCs w:val="20"/>
              </w:rPr>
              <w:t>Storming of the Bastille</w:t>
            </w:r>
          </w:p>
          <w:p w14:paraId="5F1FACBE" w14:textId="77777777" w:rsidR="001D045A" w:rsidRPr="00ED12B8" w:rsidRDefault="001D045A" w:rsidP="006749C9">
            <w:pPr>
              <w:widowControl w:val="0"/>
              <w:rPr>
                <w:color w:val="000000" w:themeColor="text1"/>
                <w:sz w:val="20"/>
                <w:szCs w:val="20"/>
              </w:rPr>
            </w:pPr>
          </w:p>
          <w:p w14:paraId="4E5D2A4A" w14:textId="0553F02E" w:rsidR="00062A0A" w:rsidRPr="00ED12B8" w:rsidRDefault="00544E3F" w:rsidP="003B6E85">
            <w:pPr>
              <w:widowControl w:val="0"/>
              <w:rPr>
                <w:color w:val="000000" w:themeColor="text1"/>
                <w:sz w:val="20"/>
                <w:szCs w:val="20"/>
              </w:rPr>
            </w:pPr>
            <w:r w:rsidRPr="00ED12B8">
              <w:rPr>
                <w:color w:val="000000"/>
                <w:sz w:val="20"/>
                <w:szCs w:val="20"/>
              </w:rPr>
              <w:t>The Age of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AF63D9" w14:textId="5D51ADB8" w:rsidR="00DA0544" w:rsidRPr="00DA0544" w:rsidRDefault="0092364D" w:rsidP="00DA0544">
            <w:pPr>
              <w:widowControl w:val="0"/>
              <w:rPr>
                <w:b/>
                <w:bCs/>
                <w:color w:val="000000" w:themeColor="text1"/>
                <w:sz w:val="20"/>
                <w:szCs w:val="20"/>
              </w:rPr>
            </w:pPr>
            <w:r>
              <w:rPr>
                <w:b/>
                <w:bCs/>
                <w:color w:val="000000" w:themeColor="text1"/>
                <w:sz w:val="20"/>
                <w:szCs w:val="20"/>
              </w:rPr>
              <w:t xml:space="preserve">Review </w:t>
            </w:r>
            <w:proofErr w:type="gramStart"/>
            <w:r>
              <w:rPr>
                <w:b/>
                <w:bCs/>
                <w:color w:val="000000" w:themeColor="text1"/>
                <w:sz w:val="20"/>
                <w:szCs w:val="20"/>
              </w:rPr>
              <w:t xml:space="preserve">&amp; </w:t>
            </w:r>
            <w:r w:rsidR="001D045A" w:rsidRPr="001D045A">
              <w:rPr>
                <w:rFonts w:ascii="Segoe UI" w:hAnsi="Segoe UI" w:cs="Segoe UI"/>
                <w:b/>
                <w:bCs/>
                <w:color w:val="2E2F30"/>
                <w:sz w:val="21"/>
                <w:szCs w:val="21"/>
                <w:shd w:val="clear" w:color="auto" w:fill="FFFFFF"/>
              </w:rPr>
              <w:t xml:space="preserve"> </w:t>
            </w:r>
            <w:r w:rsidR="001D045A" w:rsidRPr="001D045A">
              <w:rPr>
                <w:b/>
                <w:bCs/>
                <w:color w:val="000000" w:themeColor="text1"/>
                <w:sz w:val="20"/>
                <w:szCs w:val="20"/>
              </w:rPr>
              <w:t>Weekly</w:t>
            </w:r>
            <w:proofErr w:type="gramEnd"/>
            <w:r w:rsidR="001D045A" w:rsidRPr="001D045A">
              <w:rPr>
                <w:b/>
                <w:bCs/>
                <w:color w:val="000000" w:themeColor="text1"/>
                <w:sz w:val="20"/>
                <w:szCs w:val="20"/>
              </w:rPr>
              <w:t xml:space="preserve"> Assessment</w:t>
            </w:r>
            <w:r>
              <w:rPr>
                <w:b/>
                <w:bCs/>
                <w:color w:val="000000" w:themeColor="text1"/>
                <w:sz w:val="20"/>
                <w:szCs w:val="20"/>
              </w:rPr>
              <w:t xml:space="preserve"> </w:t>
            </w:r>
          </w:p>
          <w:p w14:paraId="7E4096FF" w14:textId="77777777" w:rsidR="00544E3F" w:rsidRPr="00ED12B8" w:rsidRDefault="00544E3F" w:rsidP="003B6E85">
            <w:pPr>
              <w:widowControl w:val="0"/>
              <w:rPr>
                <w:color w:val="000000" w:themeColor="text1"/>
                <w:sz w:val="20"/>
                <w:szCs w:val="20"/>
              </w:rPr>
            </w:pPr>
          </w:p>
          <w:p w14:paraId="672C27EE" w14:textId="37A98ADA" w:rsidR="00062A0A" w:rsidRPr="00ED12B8" w:rsidRDefault="00544E3F" w:rsidP="003B6E85">
            <w:pPr>
              <w:widowControl w:val="0"/>
              <w:rPr>
                <w:color w:val="000000" w:themeColor="text1"/>
                <w:sz w:val="20"/>
                <w:szCs w:val="20"/>
              </w:rPr>
            </w:pPr>
            <w:r w:rsidRPr="00ED12B8">
              <w:rPr>
                <w:color w:val="000000" w:themeColor="text1"/>
                <w:sz w:val="20"/>
                <w:szCs w:val="20"/>
              </w:rPr>
              <w:t>The Age of Revolution</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71E8E19" w14:textId="77777777" w:rsidR="000D50B2" w:rsidRDefault="008B18C6" w:rsidP="007D399C">
            <w:pPr>
              <w:pStyle w:val="paragraph"/>
              <w:ind w:left="1425" w:hanging="1350"/>
              <w:jc w:val="both"/>
              <w:textAlignment w:val="baseline"/>
              <w:rPr>
                <w:sz w:val="20"/>
                <w:szCs w:val="20"/>
              </w:rPr>
            </w:pPr>
            <w:r w:rsidRPr="008B18C6">
              <w:rPr>
                <w:sz w:val="20"/>
                <w:szCs w:val="20"/>
              </w:rPr>
              <w:t>W.06 Summarize the major events of the French Revolution (e.g., storming of the Bastille, execution of Louis XVI, reign of terror), and trace the evolution of France’s government from constitutional monarchy to democratic despotism to the Napoleonic Empire</w:t>
            </w:r>
            <w:r w:rsidR="007D399C">
              <w:rPr>
                <w:sz w:val="20"/>
                <w:szCs w:val="20"/>
              </w:rPr>
              <w:t xml:space="preserve">. </w:t>
            </w:r>
          </w:p>
          <w:p w14:paraId="5BA0D33F" w14:textId="24F56828" w:rsidR="007D399C" w:rsidRPr="0092364D" w:rsidRDefault="007D399C" w:rsidP="007D399C">
            <w:pPr>
              <w:pStyle w:val="paragraph"/>
              <w:ind w:left="1425" w:hanging="1350"/>
              <w:jc w:val="both"/>
              <w:textAlignment w:val="baseline"/>
              <w:rPr>
                <w:sz w:val="20"/>
                <w:szCs w:val="20"/>
              </w:rPr>
            </w:pPr>
            <w:r>
              <w:rPr>
                <w:sz w:val="20"/>
                <w:szCs w:val="20"/>
              </w:rPr>
              <w:t xml:space="preserve">W.07 </w:t>
            </w:r>
            <w:r w:rsidRPr="007D399C">
              <w:rPr>
                <w:sz w:val="20"/>
                <w:szCs w:val="20"/>
              </w:rPr>
              <w:t>Analyze the geographic, political, and social factors that contributed to the rise and fall of Napoleon Bonaparte’s empire.</w:t>
            </w:r>
            <w:r>
              <w:rPr>
                <w:sz w:val="20"/>
                <w:szCs w:val="20"/>
              </w:rPr>
              <w:t xml:space="preserve"> </w:t>
            </w:r>
          </w:p>
        </w:tc>
      </w:tr>
      <w:tr w:rsidR="00B80C56"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620AC13" w14:textId="0D1C2F28" w:rsidR="00B80C56" w:rsidRPr="006D32FE" w:rsidRDefault="00B80C56" w:rsidP="00B80C56">
            <w:pPr>
              <w:widowControl w:val="0"/>
              <w:shd w:val="clear" w:color="auto" w:fill="FFF2CC" w:themeFill="accent4" w:themeFillTint="33"/>
              <w:rPr>
                <w:rFonts w:ascii="Cambria" w:hAnsi="Cambria"/>
                <w:sz w:val="20"/>
                <w:szCs w:val="20"/>
              </w:rPr>
            </w:pPr>
            <w:r w:rsidRPr="0056461A">
              <w:rPr>
                <w:rStyle w:val="Strong"/>
                <w:rFonts w:ascii="Segoe UI" w:hAnsi="Segoe UI" w:cs="Segoe UI"/>
                <w:color w:val="2E2F30"/>
                <w:sz w:val="21"/>
                <w:szCs w:val="21"/>
                <w:shd w:val="clear" w:color="auto" w:fill="FFFFFF"/>
              </w:rPr>
              <w:t>I Can:</w:t>
            </w:r>
            <w:r w:rsidRPr="0056461A">
              <w:rPr>
                <w:rFonts w:ascii="Segoe UI" w:hAnsi="Segoe UI" w:cs="Segoe UI"/>
                <w:color w:val="2E2F30"/>
                <w:sz w:val="21"/>
                <w:szCs w:val="21"/>
                <w:shd w:val="clear" w:color="auto" w:fill="FFFFFF"/>
              </w:rPr>
              <w:t> Understand and explain the concept of a constitutional monarchy and its application in France.</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7E9B1E3F" w:rsidR="00B80C56" w:rsidRPr="00B80C56" w:rsidRDefault="00DC3B31" w:rsidP="00B80C56">
            <w:pPr>
              <w:widowControl w:val="0"/>
              <w:rPr>
                <w:sz w:val="20"/>
                <w:szCs w:val="20"/>
              </w:rPr>
            </w:pPr>
            <w:r w:rsidRPr="00DC3B31">
              <w:rPr>
                <w:color w:val="2E2F30"/>
                <w:sz w:val="21"/>
                <w:szCs w:val="21"/>
                <w:shd w:val="clear" w:color="auto" w:fill="FFFFFF"/>
              </w:rPr>
              <w:t>I can explain why Louis XVI was executed and describe key events during the Reign of Terror.</w:t>
            </w:r>
          </w:p>
        </w:tc>
        <w:tc>
          <w:tcPr>
            <w:tcW w:w="2495" w:type="dxa"/>
            <w:tcBorders>
              <w:top w:val="single" w:sz="18" w:space="0" w:color="000000" w:themeColor="text1"/>
            </w:tcBorders>
            <w:tcMar>
              <w:top w:w="100" w:type="dxa"/>
              <w:left w:w="100" w:type="dxa"/>
              <w:bottom w:w="100" w:type="dxa"/>
              <w:right w:w="100" w:type="dxa"/>
            </w:tcMar>
          </w:tcPr>
          <w:p w14:paraId="2EDCF9AA" w14:textId="1FC13B0C" w:rsidR="00B80C56" w:rsidRPr="008B18C6" w:rsidRDefault="00B80C56" w:rsidP="00B80C56">
            <w:pPr>
              <w:widowControl w:val="0"/>
              <w:rPr>
                <w:sz w:val="20"/>
                <w:szCs w:val="20"/>
              </w:rPr>
            </w:pPr>
            <w:r w:rsidRPr="008B18C6">
              <w:rPr>
                <w:color w:val="2E2F30"/>
                <w:sz w:val="20"/>
                <w:szCs w:val="20"/>
                <w:shd w:val="clear" w:color="auto" w:fill="FFFFFF"/>
              </w:rPr>
              <w:t xml:space="preserve">I can </w:t>
            </w:r>
            <w:r>
              <w:rPr>
                <w:color w:val="2E2F30"/>
                <w:sz w:val="20"/>
                <w:szCs w:val="20"/>
                <w:shd w:val="clear" w:color="auto" w:fill="FFFFFF"/>
              </w:rPr>
              <w:t>t</w:t>
            </w:r>
            <w:r w:rsidRPr="007D399C">
              <w:rPr>
                <w:color w:val="2E2F30"/>
                <w:sz w:val="20"/>
                <w:szCs w:val="20"/>
                <w:shd w:val="clear" w:color="auto" w:fill="FFFFFF"/>
              </w:rPr>
              <w:t>race the changes in France’s government from a constitutional monarchy to democratic despotism</w:t>
            </w:r>
            <w:r>
              <w:rPr>
                <w:color w:val="2E2F30"/>
                <w:sz w:val="20"/>
                <w:szCs w:val="20"/>
                <w:shd w:val="clear" w:color="auto" w:fill="FFFFFF"/>
              </w:rPr>
              <w:t>.</w:t>
            </w:r>
          </w:p>
        </w:tc>
        <w:tc>
          <w:tcPr>
            <w:tcW w:w="2449" w:type="dxa"/>
            <w:tcBorders>
              <w:top w:val="single" w:sz="18" w:space="0" w:color="000000" w:themeColor="text1"/>
            </w:tcBorders>
            <w:tcMar>
              <w:top w:w="100" w:type="dxa"/>
              <w:left w:w="100" w:type="dxa"/>
              <w:bottom w:w="100" w:type="dxa"/>
              <w:right w:w="100" w:type="dxa"/>
            </w:tcMar>
          </w:tcPr>
          <w:p w14:paraId="5D23F95C" w14:textId="55B2C1AD" w:rsidR="00B80C56" w:rsidRPr="008B18C6" w:rsidRDefault="00B450A2" w:rsidP="00B80C56">
            <w:pPr>
              <w:rPr>
                <w:sz w:val="20"/>
                <w:szCs w:val="20"/>
              </w:rPr>
            </w:pPr>
            <w:r w:rsidRPr="00B450A2">
              <w:rPr>
                <w:color w:val="2E2F30"/>
                <w:sz w:val="20"/>
                <w:szCs w:val="20"/>
                <w:shd w:val="clear" w:color="auto" w:fill="FFFFFF"/>
              </w:rPr>
              <w:t>I can explain how the revolution paved the way for Napoleon to rise to power.</w:t>
            </w:r>
          </w:p>
        </w:tc>
        <w:tc>
          <w:tcPr>
            <w:tcW w:w="2679" w:type="dxa"/>
            <w:tcBorders>
              <w:top w:val="single" w:sz="18" w:space="0" w:color="000000" w:themeColor="text1"/>
            </w:tcBorders>
            <w:tcMar>
              <w:top w:w="100" w:type="dxa"/>
              <w:left w:w="100" w:type="dxa"/>
              <w:bottom w:w="100" w:type="dxa"/>
              <w:right w:w="100" w:type="dxa"/>
            </w:tcMar>
          </w:tcPr>
          <w:p w14:paraId="5F3791F1" w14:textId="13444E48" w:rsidR="00B80C56" w:rsidRPr="008B18C6" w:rsidRDefault="002B680E" w:rsidP="00B80C56">
            <w:pPr>
              <w:rPr>
                <w:sz w:val="20"/>
                <w:szCs w:val="20"/>
              </w:rPr>
            </w:pPr>
            <w:r w:rsidRPr="002B680E">
              <w:rPr>
                <w:color w:val="2E2F30"/>
                <w:sz w:val="20"/>
                <w:szCs w:val="20"/>
                <w:shd w:val="clear" w:color="auto" w:fill="FFFFFF"/>
              </w:rPr>
              <w:t>I can identify the qualities and strategies that helped Napoleon become a leader.</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7A2F0B6" w:rsidR="00B80C56" w:rsidRPr="005F18C2" w:rsidRDefault="005F18C2" w:rsidP="00B80C56">
            <w:pPr>
              <w:widowControl w:val="0"/>
              <w:rPr>
                <w:color w:val="2E2F30"/>
                <w:sz w:val="20"/>
                <w:szCs w:val="20"/>
                <w:shd w:val="clear" w:color="auto" w:fill="FFFFFF"/>
              </w:rPr>
            </w:pPr>
            <w:r w:rsidRPr="005F18C2">
              <w:rPr>
                <w:color w:val="2E2F30"/>
                <w:sz w:val="20"/>
                <w:szCs w:val="20"/>
                <w:shd w:val="clear" w:color="auto" w:fill="FFFFFF"/>
              </w:rPr>
              <w:t>I can demonstrate my understanding of the major events of the French Revolution and their impact on government change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453"/>
      </w:tblGrid>
      <w:tr w:rsidR="00955D52" w:rsidRPr="006D32FE" w14:paraId="49219E4D"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31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82B5CAF" w:rsidR="00865CE8" w:rsidRPr="00943E72" w:rsidRDefault="007D399C" w:rsidP="00AA5D83">
            <w:pPr>
              <w:widowControl w:val="0"/>
              <w:rPr>
                <w:color w:val="FF0000"/>
                <w:sz w:val="20"/>
                <w:szCs w:val="20"/>
              </w:rPr>
            </w:pPr>
            <w:r w:rsidRPr="007D399C">
              <w:rPr>
                <w:color w:val="000000" w:themeColor="text1"/>
                <w:sz w:val="20"/>
                <w:szCs w:val="20"/>
              </w:rPr>
              <w:t>Discuss the potential consequences of a government executing its leader.</w:t>
            </w:r>
          </w:p>
        </w:tc>
        <w:tc>
          <w:tcPr>
            <w:tcW w:w="2319" w:type="dxa"/>
            <w:tcBorders>
              <w:top w:val="single" w:sz="18" w:space="0" w:color="000000" w:themeColor="text1"/>
            </w:tcBorders>
            <w:tcMar>
              <w:top w:w="100" w:type="dxa"/>
              <w:left w:w="100" w:type="dxa"/>
              <w:bottom w:w="100" w:type="dxa"/>
              <w:right w:w="100" w:type="dxa"/>
            </w:tcMar>
          </w:tcPr>
          <w:p w14:paraId="4AF8B585" w14:textId="32203F94" w:rsidR="00865CE8" w:rsidRPr="00943E72" w:rsidRDefault="007D399C" w:rsidP="00AA5D83">
            <w:pPr>
              <w:widowControl w:val="0"/>
              <w:rPr>
                <w:sz w:val="20"/>
                <w:szCs w:val="20"/>
              </w:rPr>
            </w:pPr>
            <w:r w:rsidRPr="007D399C">
              <w:rPr>
                <w:color w:val="2E2F30"/>
                <w:sz w:val="20"/>
                <w:szCs w:val="20"/>
                <w:shd w:val="clear" w:color="auto" w:fill="FFFFFF"/>
              </w:rPr>
              <w:t>Define "constitutional monarchy" and "democratic despotism" in your own words.</w:t>
            </w:r>
          </w:p>
        </w:tc>
        <w:tc>
          <w:tcPr>
            <w:tcW w:w="2449" w:type="dxa"/>
            <w:tcBorders>
              <w:top w:val="single" w:sz="18" w:space="0" w:color="000000" w:themeColor="text1"/>
            </w:tcBorders>
            <w:tcMar>
              <w:top w:w="100" w:type="dxa"/>
              <w:left w:w="100" w:type="dxa"/>
              <w:bottom w:w="100" w:type="dxa"/>
              <w:right w:w="100" w:type="dxa"/>
            </w:tcMar>
          </w:tcPr>
          <w:p w14:paraId="5B19E52E" w14:textId="1A896FCC" w:rsidR="001D045A" w:rsidRPr="001D045A" w:rsidRDefault="007D399C" w:rsidP="001D045A">
            <w:pPr>
              <w:widowControl w:val="0"/>
              <w:rPr>
                <w:sz w:val="20"/>
                <w:szCs w:val="20"/>
              </w:rPr>
            </w:pPr>
            <w:r w:rsidRPr="007D399C">
              <w:rPr>
                <w:sz w:val="20"/>
                <w:szCs w:val="20"/>
              </w:rPr>
              <w:t>Predict what might happen when a revolutionary leader gains too much power.</w:t>
            </w:r>
          </w:p>
          <w:p w14:paraId="42589212" w14:textId="0E27C225" w:rsidR="00865CE8" w:rsidRPr="00943E72"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3209FD68" w:rsidR="009242F1" w:rsidRPr="001D045A" w:rsidRDefault="007D399C" w:rsidP="00AA5D83">
            <w:pPr>
              <w:widowControl w:val="0"/>
              <w:rPr>
                <w:sz w:val="20"/>
                <w:szCs w:val="20"/>
              </w:rPr>
            </w:pPr>
            <w:r w:rsidRPr="007D399C">
              <w:rPr>
                <w:color w:val="2E2F30"/>
                <w:sz w:val="20"/>
                <w:szCs w:val="20"/>
                <w:shd w:val="clear" w:color="auto" w:fill="FFFFFF"/>
              </w:rPr>
              <w:t>List three qualities you think are important for a leader to rise to power.</w:t>
            </w: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0CE44BBE" w:rsidR="00865CE8" w:rsidRPr="00943E72" w:rsidRDefault="007D399C" w:rsidP="00AA5D83">
            <w:pPr>
              <w:widowControl w:val="0"/>
              <w:rPr>
                <w:sz w:val="20"/>
                <w:szCs w:val="20"/>
              </w:rPr>
            </w:pPr>
            <w:r w:rsidRPr="007D399C">
              <w:rPr>
                <w:color w:val="2E2F30"/>
                <w:sz w:val="20"/>
                <w:szCs w:val="20"/>
              </w:rPr>
              <w:t>Create a timeline of the major events discussed this week.</w:t>
            </w:r>
          </w:p>
        </w:tc>
      </w:tr>
      <w:tr w:rsidR="00863B39" w:rsidRPr="006D32FE" w14:paraId="371DE99B"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943E72" w:rsidRPr="00943E72" w:rsidRDefault="00943E72" w:rsidP="00943E72">
            <w:pPr>
              <w:pStyle w:val="answerparserlistitemxqlov"/>
              <w:rPr>
                <w:color w:val="2E2F30"/>
                <w:sz w:val="20"/>
                <w:szCs w:val="20"/>
              </w:rPr>
            </w:pPr>
            <w:r w:rsidRPr="00943E72">
              <w:rPr>
                <w:color w:val="2E2F30"/>
                <w:sz w:val="20"/>
                <w:szCs w:val="20"/>
              </w:rPr>
              <w:t>Anticipatory Set: 5 minutes</w:t>
            </w:r>
          </w:p>
          <w:p w14:paraId="4DB0A92F" w14:textId="77777777" w:rsidR="00943E72" w:rsidRPr="00943E72" w:rsidRDefault="00943E72" w:rsidP="00943E72">
            <w:pPr>
              <w:pStyle w:val="answerparserlistitemxqlov"/>
              <w:rPr>
                <w:color w:val="2E2F30"/>
                <w:sz w:val="20"/>
                <w:szCs w:val="20"/>
              </w:rPr>
            </w:pPr>
            <w:r w:rsidRPr="00943E72">
              <w:rPr>
                <w:color w:val="2E2F30"/>
                <w:sz w:val="20"/>
                <w:szCs w:val="20"/>
              </w:rPr>
              <w:t>I Do: 15 minutes</w:t>
            </w:r>
          </w:p>
          <w:p w14:paraId="0D5760D8" w14:textId="77777777" w:rsidR="00943E72" w:rsidRPr="00943E72" w:rsidRDefault="00943E72" w:rsidP="00943E72">
            <w:pPr>
              <w:pStyle w:val="answerparserlistitemxqlov"/>
              <w:rPr>
                <w:color w:val="2E2F30"/>
                <w:sz w:val="20"/>
                <w:szCs w:val="20"/>
              </w:rPr>
            </w:pPr>
            <w:r w:rsidRPr="00943E72">
              <w:rPr>
                <w:color w:val="2E2F30"/>
                <w:sz w:val="20"/>
                <w:szCs w:val="20"/>
              </w:rPr>
              <w:t>We Do: 10 minutes</w:t>
            </w:r>
          </w:p>
          <w:p w14:paraId="6C2B001B" w14:textId="77777777" w:rsidR="00943E72" w:rsidRPr="00943E72" w:rsidRDefault="00943E72" w:rsidP="00943E72">
            <w:pPr>
              <w:pStyle w:val="answerparserlistitemxqlov"/>
              <w:rPr>
                <w:color w:val="2E2F30"/>
                <w:sz w:val="20"/>
                <w:szCs w:val="20"/>
              </w:rPr>
            </w:pPr>
            <w:r w:rsidRPr="00943E72">
              <w:rPr>
                <w:color w:val="2E2F30"/>
                <w:sz w:val="20"/>
                <w:szCs w:val="20"/>
              </w:rPr>
              <w:t>You Do: 15 minutes</w:t>
            </w:r>
          </w:p>
          <w:p w14:paraId="48AFEA25" w14:textId="77777777" w:rsidR="00943E72" w:rsidRPr="00943E72" w:rsidRDefault="00943E72" w:rsidP="00943E72">
            <w:pPr>
              <w:pStyle w:val="answerparserlistitemxqlov"/>
              <w:rPr>
                <w:color w:val="2E2F30"/>
                <w:sz w:val="20"/>
                <w:szCs w:val="20"/>
              </w:rPr>
            </w:pPr>
            <w:r w:rsidRPr="00943E72">
              <w:rPr>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319" w:type="dxa"/>
            <w:tcBorders>
              <w:top w:val="single" w:sz="18" w:space="0" w:color="000000" w:themeColor="text1"/>
            </w:tcBorders>
            <w:tcMar>
              <w:top w:w="100" w:type="dxa"/>
              <w:left w:w="100" w:type="dxa"/>
              <w:bottom w:w="100" w:type="dxa"/>
              <w:right w:w="100" w:type="dxa"/>
            </w:tcMar>
          </w:tcPr>
          <w:p w14:paraId="08929B0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7B51B1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80DE626" w14:textId="311D120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842FD79" w14:textId="78A45FD1"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5D02D13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044B918A"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0613F4D0" w14:textId="1250047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863B39" w:rsidRPr="006D32FE" w14:paraId="23531563" w14:textId="77777777" w:rsidTr="004434DF">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863B39" w:rsidRDefault="00863B39" w:rsidP="00863B39">
            <w:pPr>
              <w:widowControl w:val="0"/>
              <w:jc w:val="center"/>
              <w:rPr>
                <w:rFonts w:ascii="Cambria" w:hAnsi="Cambria"/>
                <w:b/>
                <w:bCs/>
                <w:color w:val="000000" w:themeColor="text1"/>
                <w:sz w:val="20"/>
                <w:szCs w:val="20"/>
              </w:rPr>
            </w:pPr>
          </w:p>
          <w:p w14:paraId="1E48585E" w14:textId="2B54CFF0" w:rsidR="00863B39" w:rsidRPr="00906657" w:rsidRDefault="00863B39" w:rsidP="00863B39">
            <w:pPr>
              <w:widowControl w:val="0"/>
              <w:jc w:val="center"/>
              <w:rPr>
                <w:rFonts w:ascii="Cambria" w:hAnsi="Cambria"/>
                <w:color w:val="000000" w:themeColor="text1"/>
                <w:sz w:val="18"/>
                <w:szCs w:val="18"/>
              </w:rPr>
            </w:pPr>
          </w:p>
          <w:p w14:paraId="0EF14EF8" w14:textId="75EC0E25" w:rsidR="00863B39" w:rsidRPr="006D32FE" w:rsidRDefault="00863B39" w:rsidP="00863B39">
            <w:pPr>
              <w:widowControl w:val="0"/>
              <w:jc w:val="center"/>
              <w:rPr>
                <w:rFonts w:ascii="Cambria" w:hAnsi="Cambria"/>
                <w:color w:val="000000" w:themeColor="text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DE6E9F" w14:textId="629C75B9" w:rsidR="00DC3B31" w:rsidRPr="00B12EC3" w:rsidRDefault="00B80C56" w:rsidP="00DC3B31">
            <w:pPr>
              <w:widowControl w:val="0"/>
              <w:rPr>
                <w:color w:val="2E2F30"/>
                <w:sz w:val="20"/>
                <w:szCs w:val="20"/>
                <w:shd w:val="clear" w:color="auto" w:fill="FFFFFF"/>
              </w:rPr>
            </w:pPr>
            <w:r w:rsidRPr="00B12EC3">
              <w:rPr>
                <w:sz w:val="20"/>
                <w:szCs w:val="20"/>
              </w:rPr>
              <w:t xml:space="preserve">Lecture:  </w:t>
            </w:r>
            <w:r w:rsidRPr="00B12EC3">
              <w:rPr>
                <w:color w:val="2E2F30"/>
                <w:sz w:val="20"/>
                <w:szCs w:val="20"/>
                <w:shd w:val="clear" w:color="auto" w:fill="FFFFFF"/>
              </w:rPr>
              <w:t xml:space="preserve"> </w:t>
            </w:r>
            <w:r w:rsidR="00DC3B31" w:rsidRPr="00B12EC3">
              <w:rPr>
                <w:color w:val="2E2F30"/>
                <w:sz w:val="20"/>
                <w:szCs w:val="20"/>
              </w:rPr>
              <w:t xml:space="preserve"> </w:t>
            </w:r>
            <w:r w:rsidR="00DC3B31" w:rsidRPr="00B12EC3">
              <w:rPr>
                <w:color w:val="2E2F30"/>
                <w:sz w:val="20"/>
                <w:szCs w:val="20"/>
                <w:shd w:val="clear" w:color="auto" w:fill="FFFFFF"/>
              </w:rPr>
              <w:t>Discuss the causes and implications of the execution of Louis XVI and how it led to the Reign of Terror.</w:t>
            </w:r>
          </w:p>
          <w:p w14:paraId="2B46BD87" w14:textId="518922FB" w:rsidR="00DC3B31" w:rsidRPr="00B12EC3" w:rsidRDefault="00DC3B31" w:rsidP="00DC3B31">
            <w:pPr>
              <w:widowControl w:val="0"/>
              <w:rPr>
                <w:color w:val="2E2F30"/>
                <w:sz w:val="20"/>
                <w:szCs w:val="20"/>
                <w:shd w:val="clear" w:color="auto" w:fill="FFFFFF"/>
              </w:rPr>
            </w:pPr>
            <w:r w:rsidRPr="00B12EC3">
              <w:rPr>
                <w:color w:val="2E2F30"/>
                <w:sz w:val="20"/>
                <w:szCs w:val="20"/>
                <w:shd w:val="clear" w:color="auto" w:fill="FFFFFF"/>
              </w:rPr>
              <w:t>Key Points:</w:t>
            </w:r>
          </w:p>
          <w:p w14:paraId="09E0DCA8" w14:textId="77777777" w:rsidR="00DC3B31" w:rsidRPr="00B12EC3" w:rsidRDefault="00DC3B31" w:rsidP="00DC3B31">
            <w:pPr>
              <w:widowControl w:val="0"/>
              <w:rPr>
                <w:color w:val="2E2F30"/>
                <w:sz w:val="20"/>
                <w:szCs w:val="20"/>
                <w:shd w:val="clear" w:color="auto" w:fill="FFFFFF"/>
              </w:rPr>
            </w:pPr>
            <w:r w:rsidRPr="00B12EC3">
              <w:rPr>
                <w:color w:val="2E2F30"/>
                <w:sz w:val="20"/>
                <w:szCs w:val="20"/>
                <w:shd w:val="clear" w:color="auto" w:fill="FFFFFF"/>
              </w:rPr>
              <w:t>Overview of the political and social climate leading to the king’s execution.</w:t>
            </w:r>
          </w:p>
          <w:p w14:paraId="1427B0D5" w14:textId="2B58D49A" w:rsidR="00DC3B31" w:rsidRPr="00B12EC3" w:rsidRDefault="00DC3B31" w:rsidP="00DC3B31">
            <w:pPr>
              <w:widowControl w:val="0"/>
              <w:rPr>
                <w:color w:val="2E2F30"/>
                <w:sz w:val="20"/>
                <w:szCs w:val="20"/>
                <w:shd w:val="clear" w:color="auto" w:fill="FFFFFF"/>
              </w:rPr>
            </w:pPr>
            <w:r w:rsidRPr="00B12EC3">
              <w:rPr>
                <w:color w:val="2E2F30"/>
                <w:sz w:val="20"/>
                <w:szCs w:val="20"/>
                <w:shd w:val="clear" w:color="auto" w:fill="FFFFFF"/>
              </w:rPr>
              <w:t>The role of the National Convention and radical political factions.</w:t>
            </w:r>
          </w:p>
          <w:p w14:paraId="51B78DA8" w14:textId="77777777" w:rsidR="00DC3B31" w:rsidRPr="00B12EC3" w:rsidRDefault="00DC3B31" w:rsidP="00DC3B31">
            <w:pPr>
              <w:widowControl w:val="0"/>
              <w:rPr>
                <w:color w:val="2E2F30"/>
                <w:sz w:val="20"/>
                <w:szCs w:val="20"/>
                <w:shd w:val="clear" w:color="auto" w:fill="FFFFFF"/>
              </w:rPr>
            </w:pPr>
            <w:r w:rsidRPr="00B12EC3">
              <w:rPr>
                <w:color w:val="2E2F30"/>
                <w:sz w:val="20"/>
                <w:szCs w:val="20"/>
                <w:shd w:val="clear" w:color="auto" w:fill="FFFFFF"/>
              </w:rPr>
              <w:t>Key figures such as Robespierre and the Committee of Public Safety.</w:t>
            </w:r>
          </w:p>
          <w:p w14:paraId="09C23B4E" w14:textId="77777777" w:rsidR="00DC3B31" w:rsidRPr="00B12EC3" w:rsidRDefault="00DC3B31" w:rsidP="00DC3B31">
            <w:pPr>
              <w:widowControl w:val="0"/>
              <w:rPr>
                <w:color w:val="2E2F30"/>
                <w:sz w:val="20"/>
                <w:szCs w:val="20"/>
                <w:shd w:val="clear" w:color="auto" w:fill="FFFFFF"/>
              </w:rPr>
            </w:pPr>
            <w:r w:rsidRPr="00B12EC3">
              <w:rPr>
                <w:color w:val="2E2F30"/>
                <w:sz w:val="20"/>
                <w:szCs w:val="20"/>
                <w:shd w:val="clear" w:color="auto" w:fill="FFFFFF"/>
              </w:rPr>
              <w:lastRenderedPageBreak/>
              <w:t>The societal impact and fear generated during the Reign of Terror.</w:t>
            </w:r>
          </w:p>
          <w:p w14:paraId="5A6F2E9F" w14:textId="7B69C792" w:rsidR="00863B39" w:rsidRPr="00B12EC3" w:rsidRDefault="00863B39" w:rsidP="00863B39">
            <w:pPr>
              <w:widowControl w:val="0"/>
              <w:rPr>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8938FD3" w14:textId="77777777" w:rsidR="002B680E" w:rsidRPr="00B12EC3" w:rsidRDefault="00B450A2" w:rsidP="00B450A2">
            <w:pPr>
              <w:pStyle w:val="paragraph"/>
              <w:textAlignment w:val="baseline"/>
              <w:rPr>
                <w:color w:val="2E2F30"/>
                <w:sz w:val="20"/>
                <w:szCs w:val="20"/>
                <w:shd w:val="clear" w:color="auto" w:fill="FFFFFF"/>
              </w:rPr>
            </w:pPr>
            <w:r w:rsidRPr="00B12EC3">
              <w:rPr>
                <w:color w:val="2E2F30"/>
                <w:sz w:val="20"/>
                <w:szCs w:val="20"/>
                <w:shd w:val="clear" w:color="auto" w:fill="FFFFFF"/>
              </w:rPr>
              <w:lastRenderedPageBreak/>
              <w:t>Lecture Theme: The transformation of French governance from monarchy to republic.</w:t>
            </w:r>
          </w:p>
          <w:p w14:paraId="5AA5A1AC" w14:textId="5468EE87" w:rsidR="00B450A2" w:rsidRPr="00B12EC3" w:rsidRDefault="00B450A2" w:rsidP="00B450A2">
            <w:pPr>
              <w:pStyle w:val="paragraph"/>
              <w:textAlignment w:val="baseline"/>
              <w:rPr>
                <w:color w:val="2E2F30"/>
                <w:sz w:val="20"/>
                <w:szCs w:val="20"/>
                <w:shd w:val="clear" w:color="auto" w:fill="FFFFFF"/>
              </w:rPr>
            </w:pPr>
            <w:r w:rsidRPr="00B12EC3">
              <w:rPr>
                <w:color w:val="2E2F30"/>
                <w:sz w:val="20"/>
                <w:szCs w:val="20"/>
                <w:shd w:val="clear" w:color="auto" w:fill="FFFFFF"/>
              </w:rPr>
              <w:t>Key Points:</w:t>
            </w:r>
          </w:p>
          <w:p w14:paraId="6B125991" w14:textId="634B4BBE" w:rsidR="00B450A2" w:rsidRPr="00B12EC3" w:rsidRDefault="00B450A2" w:rsidP="00B450A2">
            <w:pPr>
              <w:pStyle w:val="paragraph"/>
              <w:textAlignment w:val="baseline"/>
              <w:rPr>
                <w:color w:val="2E2F30"/>
                <w:sz w:val="20"/>
                <w:szCs w:val="20"/>
                <w:shd w:val="clear" w:color="auto" w:fill="FFFFFF"/>
              </w:rPr>
            </w:pPr>
            <w:r w:rsidRPr="00B12EC3">
              <w:rPr>
                <w:color w:val="2E2F30"/>
                <w:sz w:val="20"/>
                <w:szCs w:val="20"/>
                <w:shd w:val="clear" w:color="auto" w:fill="FFFFFF"/>
              </w:rPr>
              <w:t>Transition from absolute monarchy to constitutional monarchy.</w:t>
            </w:r>
          </w:p>
          <w:p w14:paraId="3A030311" w14:textId="77777777" w:rsidR="00B450A2" w:rsidRPr="00B12EC3" w:rsidRDefault="00B450A2" w:rsidP="00B450A2">
            <w:pPr>
              <w:pStyle w:val="paragraph"/>
              <w:textAlignment w:val="baseline"/>
              <w:rPr>
                <w:color w:val="2E2F30"/>
                <w:sz w:val="20"/>
                <w:szCs w:val="20"/>
                <w:shd w:val="clear" w:color="auto" w:fill="FFFFFF"/>
              </w:rPr>
            </w:pPr>
            <w:r w:rsidRPr="00B12EC3">
              <w:rPr>
                <w:color w:val="2E2F30"/>
                <w:sz w:val="20"/>
                <w:szCs w:val="20"/>
                <w:shd w:val="clear" w:color="auto" w:fill="FFFFFF"/>
              </w:rPr>
              <w:t>Establishment of the French Republic and the National Convention.</w:t>
            </w:r>
          </w:p>
          <w:p w14:paraId="20997287" w14:textId="77777777" w:rsidR="00B450A2" w:rsidRPr="00B12EC3" w:rsidRDefault="00B450A2" w:rsidP="00B450A2">
            <w:pPr>
              <w:pStyle w:val="paragraph"/>
              <w:textAlignment w:val="baseline"/>
              <w:rPr>
                <w:color w:val="2E2F30"/>
                <w:sz w:val="20"/>
                <w:szCs w:val="20"/>
                <w:shd w:val="clear" w:color="auto" w:fill="FFFFFF"/>
              </w:rPr>
            </w:pPr>
            <w:r w:rsidRPr="00B12EC3">
              <w:rPr>
                <w:color w:val="2E2F30"/>
                <w:sz w:val="20"/>
                <w:szCs w:val="20"/>
                <w:shd w:val="clear" w:color="auto" w:fill="FFFFFF"/>
              </w:rPr>
              <w:lastRenderedPageBreak/>
              <w:t>Rise of the Committee of Public Safety.</w:t>
            </w:r>
          </w:p>
          <w:p w14:paraId="39CB663B" w14:textId="77777777" w:rsidR="00B450A2" w:rsidRPr="00B12EC3" w:rsidRDefault="00B450A2" w:rsidP="00B450A2">
            <w:pPr>
              <w:pStyle w:val="paragraph"/>
              <w:textAlignment w:val="baseline"/>
              <w:rPr>
                <w:color w:val="2E2F30"/>
                <w:sz w:val="20"/>
                <w:szCs w:val="20"/>
                <w:shd w:val="clear" w:color="auto" w:fill="FFFFFF"/>
              </w:rPr>
            </w:pPr>
            <w:r w:rsidRPr="00B12EC3">
              <w:rPr>
                <w:color w:val="2E2F30"/>
                <w:sz w:val="20"/>
                <w:szCs w:val="20"/>
                <w:shd w:val="clear" w:color="auto" w:fill="FFFFFF"/>
              </w:rPr>
              <w:t>The shift towards democratic despotism under Robespierre.</w:t>
            </w:r>
          </w:p>
          <w:p w14:paraId="765C823E" w14:textId="4B1DC052" w:rsidR="00863B39" w:rsidRPr="00B12EC3" w:rsidRDefault="00863B39" w:rsidP="00A20DE5">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5C5578" w14:textId="77777777" w:rsidR="00863B39" w:rsidRPr="00B12EC3" w:rsidRDefault="00C1264E" w:rsidP="00863B39">
            <w:pPr>
              <w:rPr>
                <w:color w:val="2E2F30"/>
                <w:sz w:val="20"/>
                <w:szCs w:val="20"/>
                <w:shd w:val="clear" w:color="auto" w:fill="FFFFFF"/>
              </w:rPr>
            </w:pPr>
            <w:r w:rsidRPr="00B12EC3">
              <w:rPr>
                <w:sz w:val="20"/>
                <w:szCs w:val="20"/>
              </w:rPr>
              <w:lastRenderedPageBreak/>
              <w:t>Lecture: </w:t>
            </w:r>
            <w:r w:rsidR="00015C28" w:rsidRPr="00B12EC3">
              <w:rPr>
                <w:color w:val="2E2F30"/>
                <w:sz w:val="20"/>
                <w:szCs w:val="20"/>
                <w:shd w:val="clear" w:color="auto" w:fill="FFFFFF"/>
              </w:rPr>
              <w:t xml:space="preserve"> </w:t>
            </w:r>
            <w:r w:rsidR="00A20DE5" w:rsidRPr="00B12EC3">
              <w:rPr>
                <w:color w:val="000000" w:themeColor="text1"/>
                <w:sz w:val="20"/>
                <w:szCs w:val="20"/>
              </w:rPr>
              <w:t xml:space="preserve"> </w:t>
            </w:r>
            <w:r w:rsidR="00B450A2" w:rsidRPr="00B12EC3">
              <w:rPr>
                <w:color w:val="2E2F30"/>
                <w:sz w:val="20"/>
                <w:szCs w:val="20"/>
                <w:shd w:val="clear" w:color="auto" w:fill="FFFFFF"/>
              </w:rPr>
              <w:t xml:space="preserve"> Theme: The conditions and events that facilitated Napoleon's rise.</w:t>
            </w:r>
          </w:p>
          <w:p w14:paraId="7DD1E82A" w14:textId="77777777" w:rsidR="00B450A2" w:rsidRPr="00B12EC3" w:rsidRDefault="00B450A2" w:rsidP="00863B39">
            <w:pPr>
              <w:rPr>
                <w:color w:val="2E2F30"/>
                <w:sz w:val="20"/>
                <w:szCs w:val="20"/>
                <w:shd w:val="clear" w:color="auto" w:fill="FFFFFF"/>
              </w:rPr>
            </w:pPr>
          </w:p>
          <w:p w14:paraId="51D48BB5" w14:textId="77777777" w:rsidR="00B450A2" w:rsidRPr="00B12EC3" w:rsidRDefault="00B450A2" w:rsidP="00B450A2">
            <w:pPr>
              <w:rPr>
                <w:sz w:val="20"/>
                <w:szCs w:val="20"/>
              </w:rPr>
            </w:pPr>
            <w:r w:rsidRPr="00B12EC3">
              <w:rPr>
                <w:sz w:val="20"/>
                <w:szCs w:val="20"/>
              </w:rPr>
              <w:t>Key Points:</w:t>
            </w:r>
          </w:p>
          <w:p w14:paraId="1E179606" w14:textId="77777777" w:rsidR="00B450A2" w:rsidRPr="00B12EC3" w:rsidRDefault="00B450A2" w:rsidP="00B450A2">
            <w:pPr>
              <w:rPr>
                <w:sz w:val="20"/>
                <w:szCs w:val="20"/>
              </w:rPr>
            </w:pPr>
          </w:p>
          <w:p w14:paraId="620082DB" w14:textId="7A6F6235" w:rsidR="00B450A2" w:rsidRPr="00B12EC3" w:rsidRDefault="00B450A2" w:rsidP="00B450A2">
            <w:pPr>
              <w:rPr>
                <w:sz w:val="20"/>
                <w:szCs w:val="20"/>
              </w:rPr>
            </w:pPr>
            <w:r w:rsidRPr="00B12EC3">
              <w:rPr>
                <w:sz w:val="20"/>
                <w:szCs w:val="20"/>
              </w:rPr>
              <w:t>Political instability and desire for strong leadership post-revolution.</w:t>
            </w:r>
          </w:p>
          <w:p w14:paraId="6A59BF51" w14:textId="77777777" w:rsidR="00B450A2" w:rsidRPr="00B12EC3" w:rsidRDefault="00B450A2" w:rsidP="00B450A2">
            <w:pPr>
              <w:rPr>
                <w:sz w:val="20"/>
                <w:szCs w:val="20"/>
              </w:rPr>
            </w:pPr>
          </w:p>
          <w:p w14:paraId="48A8FF2C" w14:textId="09E326F2" w:rsidR="00B450A2" w:rsidRPr="00B12EC3" w:rsidRDefault="00B450A2" w:rsidP="00B450A2">
            <w:pPr>
              <w:rPr>
                <w:sz w:val="20"/>
                <w:szCs w:val="20"/>
              </w:rPr>
            </w:pPr>
            <w:r w:rsidRPr="00B12EC3">
              <w:rPr>
                <w:sz w:val="20"/>
                <w:szCs w:val="20"/>
              </w:rPr>
              <w:t>Napoleon's military successes and strategic positioning.</w:t>
            </w:r>
          </w:p>
          <w:p w14:paraId="16521F3E" w14:textId="77777777" w:rsidR="00B450A2" w:rsidRPr="00B12EC3" w:rsidRDefault="00B450A2" w:rsidP="00B450A2">
            <w:pPr>
              <w:rPr>
                <w:sz w:val="20"/>
                <w:szCs w:val="20"/>
              </w:rPr>
            </w:pPr>
            <w:r w:rsidRPr="00B12EC3">
              <w:rPr>
                <w:sz w:val="20"/>
                <w:szCs w:val="20"/>
              </w:rPr>
              <w:t>The establishment of the Consulate and the eventual declaration of the Empire.</w:t>
            </w:r>
          </w:p>
          <w:p w14:paraId="55FD87B9" w14:textId="2047CEB6" w:rsidR="00B450A2" w:rsidRPr="00B12EC3" w:rsidRDefault="00B450A2" w:rsidP="00863B39">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2216980" w14:textId="274D2DAB" w:rsidR="002B680E" w:rsidRPr="00B12EC3" w:rsidRDefault="002B680E" w:rsidP="002B680E">
            <w:pPr>
              <w:rPr>
                <w:sz w:val="20"/>
                <w:szCs w:val="20"/>
              </w:rPr>
            </w:pPr>
            <w:r w:rsidRPr="00B12EC3">
              <w:rPr>
                <w:sz w:val="20"/>
                <w:szCs w:val="20"/>
              </w:rPr>
              <w:lastRenderedPageBreak/>
              <w:t>Lecture Theme: Napoleon's leadership qualities and strategies.</w:t>
            </w:r>
          </w:p>
          <w:p w14:paraId="144C9790" w14:textId="77777777" w:rsidR="002B680E" w:rsidRPr="00B12EC3" w:rsidRDefault="002B680E" w:rsidP="002B680E">
            <w:pPr>
              <w:rPr>
                <w:sz w:val="20"/>
                <w:szCs w:val="20"/>
              </w:rPr>
            </w:pPr>
          </w:p>
          <w:p w14:paraId="66D935F4" w14:textId="56DDC147" w:rsidR="002B680E" w:rsidRPr="00B12EC3" w:rsidRDefault="002B680E" w:rsidP="002B680E">
            <w:pPr>
              <w:rPr>
                <w:sz w:val="20"/>
                <w:szCs w:val="20"/>
              </w:rPr>
            </w:pPr>
            <w:r w:rsidRPr="00B12EC3">
              <w:rPr>
                <w:sz w:val="20"/>
                <w:szCs w:val="20"/>
              </w:rPr>
              <w:t>Key Points:</w:t>
            </w:r>
          </w:p>
          <w:p w14:paraId="33BA9A8E" w14:textId="77777777" w:rsidR="002B680E" w:rsidRPr="00B12EC3" w:rsidRDefault="002B680E" w:rsidP="002B680E">
            <w:pPr>
              <w:rPr>
                <w:sz w:val="20"/>
                <w:szCs w:val="20"/>
              </w:rPr>
            </w:pPr>
          </w:p>
          <w:p w14:paraId="0D915DD2" w14:textId="77777777" w:rsidR="002B680E" w:rsidRPr="00B12EC3" w:rsidRDefault="002B680E" w:rsidP="002B680E">
            <w:pPr>
              <w:rPr>
                <w:sz w:val="20"/>
                <w:szCs w:val="20"/>
              </w:rPr>
            </w:pPr>
            <w:r w:rsidRPr="00B12EC3">
              <w:rPr>
                <w:sz w:val="20"/>
                <w:szCs w:val="20"/>
              </w:rPr>
              <w:t>Napoleon’s early military career and victories.</w:t>
            </w:r>
          </w:p>
          <w:p w14:paraId="656E28D8" w14:textId="77777777" w:rsidR="002B680E" w:rsidRPr="00B12EC3" w:rsidRDefault="002B680E" w:rsidP="002B680E">
            <w:pPr>
              <w:rPr>
                <w:sz w:val="20"/>
                <w:szCs w:val="20"/>
              </w:rPr>
            </w:pPr>
          </w:p>
          <w:p w14:paraId="7D5CF29B" w14:textId="1CC8FBBC" w:rsidR="002B680E" w:rsidRPr="00B12EC3" w:rsidRDefault="002B680E" w:rsidP="002B680E">
            <w:pPr>
              <w:rPr>
                <w:sz w:val="20"/>
                <w:szCs w:val="20"/>
              </w:rPr>
            </w:pPr>
            <w:r w:rsidRPr="00B12EC3">
              <w:rPr>
                <w:sz w:val="20"/>
                <w:szCs w:val="20"/>
              </w:rPr>
              <w:t>His ability to garner political support and navigate the political landscape.</w:t>
            </w:r>
          </w:p>
          <w:p w14:paraId="0598464A" w14:textId="77777777" w:rsidR="002B680E" w:rsidRPr="00B12EC3" w:rsidRDefault="002B680E" w:rsidP="002B680E">
            <w:pPr>
              <w:rPr>
                <w:sz w:val="20"/>
                <w:szCs w:val="20"/>
              </w:rPr>
            </w:pPr>
          </w:p>
          <w:p w14:paraId="71D41D9D" w14:textId="4E21E698" w:rsidR="002B680E" w:rsidRPr="00B12EC3" w:rsidRDefault="002B680E" w:rsidP="002B680E">
            <w:pPr>
              <w:rPr>
                <w:sz w:val="20"/>
                <w:szCs w:val="20"/>
              </w:rPr>
            </w:pPr>
            <w:r w:rsidRPr="00B12EC3">
              <w:rPr>
                <w:sz w:val="20"/>
                <w:szCs w:val="20"/>
              </w:rPr>
              <w:t>Key strategies employed during his rise to power.</w:t>
            </w:r>
          </w:p>
          <w:p w14:paraId="7A4CA024" w14:textId="4711E81A" w:rsidR="00863B39" w:rsidRPr="00B12EC3" w:rsidRDefault="00863B39" w:rsidP="00863B39">
            <w:pPr>
              <w:rPr>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7D90A74" w14:textId="77777777" w:rsidR="005F18C2" w:rsidRPr="00B12EC3" w:rsidRDefault="005F18C2" w:rsidP="005F18C2">
            <w:pPr>
              <w:pStyle w:val="paragraph"/>
              <w:textAlignment w:val="baseline"/>
              <w:rPr>
                <w:sz w:val="20"/>
                <w:szCs w:val="20"/>
              </w:rPr>
            </w:pPr>
            <w:r w:rsidRPr="00B12EC3">
              <w:rPr>
                <w:sz w:val="20"/>
                <w:szCs w:val="20"/>
              </w:rPr>
              <w:t>Lecture Theme: Review of key events and their impacts.</w:t>
            </w:r>
          </w:p>
          <w:p w14:paraId="3C72F2E3" w14:textId="77777777" w:rsidR="005F18C2" w:rsidRPr="00B12EC3" w:rsidRDefault="005F18C2" w:rsidP="005F18C2">
            <w:pPr>
              <w:pStyle w:val="paragraph"/>
              <w:textAlignment w:val="baseline"/>
              <w:rPr>
                <w:sz w:val="20"/>
                <w:szCs w:val="20"/>
              </w:rPr>
            </w:pPr>
            <w:r w:rsidRPr="00B12EC3">
              <w:rPr>
                <w:sz w:val="20"/>
                <w:szCs w:val="20"/>
              </w:rPr>
              <w:t>Key Points:</w:t>
            </w:r>
          </w:p>
          <w:p w14:paraId="20DCB3C7" w14:textId="77777777" w:rsidR="005F18C2" w:rsidRPr="00B12EC3" w:rsidRDefault="005F18C2" w:rsidP="005F18C2">
            <w:pPr>
              <w:pStyle w:val="paragraph"/>
              <w:textAlignment w:val="baseline"/>
              <w:rPr>
                <w:sz w:val="20"/>
                <w:szCs w:val="20"/>
              </w:rPr>
            </w:pPr>
            <w:r w:rsidRPr="00B12EC3">
              <w:rPr>
                <w:sz w:val="20"/>
                <w:szCs w:val="20"/>
              </w:rPr>
              <w:t>Recap of major events from the week.</w:t>
            </w:r>
          </w:p>
          <w:p w14:paraId="4DE98D71" w14:textId="77777777" w:rsidR="005F18C2" w:rsidRPr="00B12EC3" w:rsidRDefault="005F18C2" w:rsidP="005F18C2">
            <w:pPr>
              <w:pStyle w:val="paragraph"/>
              <w:textAlignment w:val="baseline"/>
              <w:rPr>
                <w:sz w:val="20"/>
                <w:szCs w:val="20"/>
              </w:rPr>
            </w:pPr>
            <w:r w:rsidRPr="00B12EC3">
              <w:rPr>
                <w:sz w:val="20"/>
                <w:szCs w:val="20"/>
              </w:rPr>
              <w:t>Discussion of how these events collectively transformed France’s political landscape.</w:t>
            </w:r>
          </w:p>
          <w:p w14:paraId="13E41214" w14:textId="77777777" w:rsidR="005F18C2" w:rsidRPr="00B12EC3" w:rsidRDefault="005F18C2" w:rsidP="005F18C2">
            <w:pPr>
              <w:pStyle w:val="paragraph"/>
              <w:textAlignment w:val="baseline"/>
              <w:rPr>
                <w:sz w:val="20"/>
                <w:szCs w:val="20"/>
              </w:rPr>
            </w:pPr>
          </w:p>
          <w:p w14:paraId="68A88068" w14:textId="3519012A" w:rsidR="00863B39" w:rsidRPr="00B12EC3" w:rsidRDefault="00863B39" w:rsidP="00A20DE5">
            <w:pPr>
              <w:pStyle w:val="paragraph"/>
              <w:textAlignment w:val="baseline"/>
              <w:rPr>
                <w:sz w:val="20"/>
                <w:szCs w:val="20"/>
              </w:rPr>
            </w:pPr>
          </w:p>
        </w:tc>
      </w:tr>
      <w:tr w:rsidR="00863B39" w:rsidRPr="006D32FE" w14:paraId="31E3260D" w14:textId="77777777" w:rsidTr="004434DF">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63B39" w:rsidRDefault="00863B39" w:rsidP="00863B39">
            <w:pPr>
              <w:widowControl w:val="0"/>
              <w:jc w:val="center"/>
              <w:rPr>
                <w:rFonts w:ascii="Cambria" w:hAnsi="Cambria"/>
                <w:color w:val="000000" w:themeColor="text1"/>
                <w:sz w:val="20"/>
                <w:szCs w:val="20"/>
              </w:rPr>
            </w:pPr>
          </w:p>
          <w:p w14:paraId="3BB6C15A" w14:textId="2C1BA169" w:rsidR="00863B39" w:rsidRPr="00906657" w:rsidRDefault="00863B39" w:rsidP="00863B39">
            <w:pPr>
              <w:widowControl w:val="0"/>
              <w:jc w:val="center"/>
              <w:rPr>
                <w:rFonts w:ascii="Cambria" w:hAnsi="Cambria"/>
                <w:color w:val="000000" w:themeColor="text1"/>
                <w:sz w:val="18"/>
                <w:szCs w:val="18"/>
              </w:rPr>
            </w:pPr>
          </w:p>
          <w:p w14:paraId="2C562A90" w14:textId="24090547" w:rsidR="00863B39" w:rsidRPr="006D32FE" w:rsidRDefault="00863B39" w:rsidP="00863B39">
            <w:pPr>
              <w:widowControl w:val="0"/>
              <w:jc w:val="center"/>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7DBD77" w14:textId="77777777" w:rsidR="00B450A2" w:rsidRPr="00B450A2" w:rsidRDefault="00B450A2" w:rsidP="00B450A2">
            <w:pPr>
              <w:widowControl w:val="0"/>
              <w:rPr>
                <w:color w:val="2E2F30"/>
                <w:sz w:val="20"/>
                <w:szCs w:val="20"/>
                <w:shd w:val="clear" w:color="auto" w:fill="FFFFFF"/>
              </w:rPr>
            </w:pPr>
            <w:r w:rsidRPr="00B12EC3">
              <w:rPr>
                <w:b/>
                <w:bCs/>
                <w:color w:val="2E2F30"/>
                <w:sz w:val="20"/>
                <w:szCs w:val="20"/>
                <w:shd w:val="clear" w:color="auto" w:fill="FFFFFF"/>
              </w:rPr>
              <w:t>Activity: Timeline</w:t>
            </w:r>
            <w:r w:rsidRPr="00B450A2">
              <w:rPr>
                <w:color w:val="2E2F30"/>
                <w:sz w:val="20"/>
                <w:szCs w:val="20"/>
                <w:shd w:val="clear" w:color="auto" w:fill="FFFFFF"/>
              </w:rPr>
              <w:t xml:space="preserve"> Construction</w:t>
            </w:r>
          </w:p>
          <w:p w14:paraId="1F4E6BF2" w14:textId="77777777" w:rsidR="00B450A2" w:rsidRPr="00B450A2" w:rsidRDefault="00B450A2" w:rsidP="00B450A2">
            <w:pPr>
              <w:widowControl w:val="0"/>
              <w:rPr>
                <w:color w:val="2E2F30"/>
                <w:sz w:val="20"/>
                <w:szCs w:val="20"/>
                <w:shd w:val="clear" w:color="auto" w:fill="FFFFFF"/>
              </w:rPr>
            </w:pPr>
            <w:r w:rsidRPr="00B450A2">
              <w:rPr>
                <w:color w:val="2E2F30"/>
                <w:sz w:val="20"/>
                <w:szCs w:val="20"/>
                <w:shd w:val="clear" w:color="auto" w:fill="FFFFFF"/>
              </w:rPr>
              <w:t>Nearpod Integration: Use Nearpod to collaboratively build a timeline of key events during the Reign of Terror.</w:t>
            </w:r>
          </w:p>
          <w:p w14:paraId="1023405D" w14:textId="77777777" w:rsidR="00B450A2" w:rsidRPr="00B450A2" w:rsidRDefault="00B450A2" w:rsidP="00B450A2">
            <w:pPr>
              <w:widowControl w:val="0"/>
              <w:rPr>
                <w:color w:val="2E2F30"/>
                <w:sz w:val="20"/>
                <w:szCs w:val="20"/>
                <w:shd w:val="clear" w:color="auto" w:fill="FFFFFF"/>
              </w:rPr>
            </w:pPr>
          </w:p>
          <w:p w14:paraId="1F18E2C1" w14:textId="1E8FDD23" w:rsidR="00B450A2" w:rsidRPr="00B450A2" w:rsidRDefault="00B450A2" w:rsidP="00B450A2">
            <w:pPr>
              <w:widowControl w:val="0"/>
              <w:rPr>
                <w:color w:val="2E2F30"/>
                <w:sz w:val="20"/>
                <w:szCs w:val="20"/>
                <w:shd w:val="clear" w:color="auto" w:fill="FFFFFF"/>
              </w:rPr>
            </w:pPr>
            <w:r w:rsidRPr="00B450A2">
              <w:rPr>
                <w:color w:val="2E2F30"/>
                <w:sz w:val="20"/>
                <w:szCs w:val="20"/>
                <w:shd w:val="clear" w:color="auto" w:fill="FFFFFF"/>
              </w:rPr>
              <w:t>Process: As a class, identify and order significant events leading to and during the Reign of Terror. Discuss the impact of each event on the French society.</w:t>
            </w:r>
          </w:p>
          <w:p w14:paraId="18BFB997" w14:textId="77777777" w:rsidR="00B450A2" w:rsidRPr="00B450A2" w:rsidRDefault="00B450A2" w:rsidP="00B450A2">
            <w:pPr>
              <w:widowControl w:val="0"/>
              <w:rPr>
                <w:b/>
                <w:bCs/>
                <w:color w:val="2E2F30"/>
                <w:sz w:val="20"/>
                <w:szCs w:val="20"/>
                <w:shd w:val="clear" w:color="auto" w:fill="FFFFFF"/>
              </w:rPr>
            </w:pPr>
          </w:p>
          <w:p w14:paraId="00AB9063" w14:textId="643417B1" w:rsidR="00863B39" w:rsidRPr="00D8020F" w:rsidRDefault="00B80C56" w:rsidP="00863B39">
            <w:pPr>
              <w:widowControl w:val="0"/>
              <w:rPr>
                <w:b/>
                <w:bCs/>
                <w:sz w:val="20"/>
                <w:szCs w:val="20"/>
              </w:rPr>
            </w:pPr>
            <w:r w:rsidRPr="00B80C56">
              <w:rPr>
                <w:b/>
                <w:bCs/>
                <w:color w:val="2E2F30"/>
                <w:sz w:val="20"/>
                <w:szCs w:val="20"/>
                <w:shd w:val="clear" w:color="auto" w:fill="FFFFFF"/>
              </w:rPr>
              <w:t>.</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64EC6A" w14:textId="77777777" w:rsidR="00B450A2" w:rsidRPr="00B450A2" w:rsidRDefault="00B450A2" w:rsidP="00B450A2">
            <w:pPr>
              <w:pStyle w:val="paragraph"/>
              <w:textAlignment w:val="baseline"/>
              <w:rPr>
                <w:b/>
                <w:bCs/>
                <w:color w:val="2E2F30"/>
                <w:sz w:val="20"/>
                <w:szCs w:val="20"/>
                <w:shd w:val="clear" w:color="auto" w:fill="FFFFFF"/>
              </w:rPr>
            </w:pPr>
            <w:r w:rsidRPr="00B450A2">
              <w:rPr>
                <w:b/>
                <w:bCs/>
                <w:color w:val="2E2F30"/>
                <w:sz w:val="20"/>
                <w:szCs w:val="20"/>
                <w:shd w:val="clear" w:color="auto" w:fill="FFFFFF"/>
              </w:rPr>
              <w:t>Activity: Government Evolution Chart</w:t>
            </w:r>
          </w:p>
          <w:p w14:paraId="52CE9318" w14:textId="77777777" w:rsidR="00B450A2" w:rsidRPr="00B450A2" w:rsidRDefault="00B450A2" w:rsidP="00B450A2">
            <w:pPr>
              <w:pStyle w:val="paragraph"/>
              <w:textAlignment w:val="baseline"/>
              <w:rPr>
                <w:color w:val="2E2F30"/>
                <w:sz w:val="20"/>
                <w:szCs w:val="20"/>
                <w:shd w:val="clear" w:color="auto" w:fill="FFFFFF"/>
              </w:rPr>
            </w:pPr>
            <w:r w:rsidRPr="00B450A2">
              <w:rPr>
                <w:color w:val="2E2F30"/>
                <w:sz w:val="20"/>
                <w:szCs w:val="20"/>
                <w:shd w:val="clear" w:color="auto" w:fill="FFFFFF"/>
              </w:rPr>
              <w:t>Nearpod Integration: Use Nearpod's "Draw It" feature to create a chart showing the stages of governmental change.</w:t>
            </w:r>
          </w:p>
          <w:p w14:paraId="59EDF1D5" w14:textId="77777777" w:rsidR="00B450A2" w:rsidRPr="00B450A2" w:rsidRDefault="00B450A2" w:rsidP="00B450A2">
            <w:pPr>
              <w:pStyle w:val="paragraph"/>
              <w:textAlignment w:val="baseline"/>
              <w:rPr>
                <w:color w:val="2E2F30"/>
                <w:sz w:val="20"/>
                <w:szCs w:val="20"/>
                <w:shd w:val="clear" w:color="auto" w:fill="FFFFFF"/>
              </w:rPr>
            </w:pPr>
            <w:r w:rsidRPr="00B450A2">
              <w:rPr>
                <w:color w:val="2E2F30"/>
                <w:sz w:val="20"/>
                <w:szCs w:val="20"/>
                <w:shd w:val="clear" w:color="auto" w:fill="FFFFFF"/>
              </w:rPr>
              <w:t>Process: Collaboratively fill in the chart, noting key changes and the reasons behind each transition.</w:t>
            </w:r>
          </w:p>
          <w:p w14:paraId="50CED0AC" w14:textId="2A9F3717" w:rsidR="00863B39" w:rsidRPr="00D8020F" w:rsidRDefault="00863B39" w:rsidP="00863B39">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0DEF06" w14:textId="77777777" w:rsidR="002B680E" w:rsidRPr="002B680E" w:rsidRDefault="002B680E" w:rsidP="002B680E">
            <w:pPr>
              <w:rPr>
                <w:b/>
                <w:bCs/>
                <w:color w:val="2E2F30"/>
                <w:sz w:val="20"/>
                <w:szCs w:val="20"/>
                <w:shd w:val="clear" w:color="auto" w:fill="FFFFFF"/>
              </w:rPr>
            </w:pPr>
            <w:r w:rsidRPr="002B680E">
              <w:rPr>
                <w:b/>
                <w:bCs/>
                <w:color w:val="2E2F30"/>
                <w:sz w:val="20"/>
                <w:szCs w:val="20"/>
                <w:shd w:val="clear" w:color="auto" w:fill="FFFFFF"/>
              </w:rPr>
              <w:t>Activity: Cause and Effect Mapping</w:t>
            </w:r>
          </w:p>
          <w:p w14:paraId="11B0435B" w14:textId="77777777" w:rsidR="002B680E" w:rsidRDefault="002B680E" w:rsidP="002B680E">
            <w:pPr>
              <w:rPr>
                <w:b/>
                <w:bCs/>
                <w:color w:val="2E2F30"/>
                <w:sz w:val="20"/>
                <w:szCs w:val="20"/>
                <w:shd w:val="clear" w:color="auto" w:fill="FFFFFF"/>
              </w:rPr>
            </w:pPr>
          </w:p>
          <w:p w14:paraId="6B977AAA" w14:textId="6AA687AF" w:rsidR="002B680E" w:rsidRPr="002B680E" w:rsidRDefault="002B680E" w:rsidP="002B680E">
            <w:pPr>
              <w:rPr>
                <w:color w:val="2E2F30"/>
                <w:sz w:val="20"/>
                <w:szCs w:val="20"/>
                <w:shd w:val="clear" w:color="auto" w:fill="FFFFFF"/>
              </w:rPr>
            </w:pPr>
            <w:r w:rsidRPr="002B680E">
              <w:rPr>
                <w:color w:val="2E2F30"/>
                <w:sz w:val="20"/>
                <w:szCs w:val="20"/>
                <w:shd w:val="clear" w:color="auto" w:fill="FFFFFF"/>
              </w:rPr>
              <w:t>Nearpod Integration: Use Nearpod's "Collaborate Board" to map out the causes and effects of Napoleon's rise.</w:t>
            </w:r>
          </w:p>
          <w:p w14:paraId="60409C32" w14:textId="77777777" w:rsidR="002B680E" w:rsidRPr="002B680E" w:rsidRDefault="002B680E" w:rsidP="002B680E">
            <w:pPr>
              <w:rPr>
                <w:color w:val="2E2F30"/>
                <w:sz w:val="20"/>
                <w:szCs w:val="20"/>
                <w:shd w:val="clear" w:color="auto" w:fill="FFFFFF"/>
              </w:rPr>
            </w:pPr>
          </w:p>
          <w:p w14:paraId="2D49C286" w14:textId="3214BA6C" w:rsidR="002B680E" w:rsidRPr="002B680E" w:rsidRDefault="002B680E" w:rsidP="002B680E">
            <w:pPr>
              <w:rPr>
                <w:color w:val="2E2F30"/>
                <w:sz w:val="20"/>
                <w:szCs w:val="20"/>
                <w:shd w:val="clear" w:color="auto" w:fill="FFFFFF"/>
              </w:rPr>
            </w:pPr>
            <w:r w:rsidRPr="002B680E">
              <w:rPr>
                <w:color w:val="2E2F30"/>
                <w:sz w:val="20"/>
                <w:szCs w:val="20"/>
                <w:shd w:val="clear" w:color="auto" w:fill="FFFFFF"/>
              </w:rPr>
              <w:t>Process: In groups, identify key factors that contributed to Napoleon's ascent and discuss their interconnections.</w:t>
            </w:r>
          </w:p>
          <w:p w14:paraId="01B85557" w14:textId="77777777" w:rsidR="002B680E" w:rsidRPr="002B680E" w:rsidRDefault="002B680E" w:rsidP="002B680E">
            <w:pPr>
              <w:rPr>
                <w:b/>
                <w:bCs/>
                <w:color w:val="2E2F30"/>
                <w:sz w:val="20"/>
                <w:szCs w:val="20"/>
                <w:shd w:val="clear" w:color="auto" w:fill="FFFFFF"/>
              </w:rPr>
            </w:pPr>
          </w:p>
          <w:p w14:paraId="292844DB" w14:textId="7E409D9C" w:rsidR="00863B39" w:rsidRPr="00D8020F"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E9E7D1" w14:textId="77777777" w:rsidR="002B680E" w:rsidRPr="002B680E" w:rsidRDefault="002B680E" w:rsidP="002B680E">
            <w:pPr>
              <w:rPr>
                <w:b/>
                <w:bCs/>
                <w:color w:val="2E2F30"/>
                <w:sz w:val="20"/>
                <w:szCs w:val="20"/>
                <w:shd w:val="clear" w:color="auto" w:fill="FFFFFF"/>
              </w:rPr>
            </w:pPr>
            <w:r w:rsidRPr="002B680E">
              <w:rPr>
                <w:b/>
                <w:bCs/>
                <w:color w:val="2E2F30"/>
                <w:sz w:val="20"/>
                <w:szCs w:val="20"/>
                <w:shd w:val="clear" w:color="auto" w:fill="FFFFFF"/>
              </w:rPr>
              <w:t>Activity: Leadership Qualities Discussion</w:t>
            </w:r>
          </w:p>
          <w:p w14:paraId="13C8401F" w14:textId="77777777" w:rsidR="002B680E" w:rsidRDefault="002B680E" w:rsidP="002B680E">
            <w:pPr>
              <w:rPr>
                <w:b/>
                <w:bCs/>
                <w:color w:val="2E2F30"/>
                <w:sz w:val="20"/>
                <w:szCs w:val="20"/>
                <w:shd w:val="clear" w:color="auto" w:fill="FFFFFF"/>
              </w:rPr>
            </w:pPr>
          </w:p>
          <w:p w14:paraId="0A6F2BC0" w14:textId="521892E5" w:rsidR="002B680E" w:rsidRPr="002B680E" w:rsidRDefault="002B680E" w:rsidP="002B680E">
            <w:pPr>
              <w:rPr>
                <w:color w:val="2E2F30"/>
                <w:sz w:val="20"/>
                <w:szCs w:val="20"/>
                <w:shd w:val="clear" w:color="auto" w:fill="FFFFFF"/>
              </w:rPr>
            </w:pPr>
            <w:r w:rsidRPr="002B680E">
              <w:rPr>
                <w:b/>
                <w:bCs/>
                <w:color w:val="2E2F30"/>
                <w:sz w:val="20"/>
                <w:szCs w:val="20"/>
                <w:shd w:val="clear" w:color="auto" w:fill="FFFFFF"/>
              </w:rPr>
              <w:t>Nearpod Integration: </w:t>
            </w:r>
            <w:r w:rsidRPr="002B680E">
              <w:rPr>
                <w:color w:val="2E2F30"/>
                <w:sz w:val="20"/>
                <w:szCs w:val="20"/>
                <w:shd w:val="clear" w:color="auto" w:fill="FFFFFF"/>
              </w:rPr>
              <w:t>Use Nearpod's "Poll" feature to vote on the most important leadership qualities Napoleon possessed.</w:t>
            </w:r>
          </w:p>
          <w:p w14:paraId="26DA4FFA" w14:textId="77777777" w:rsidR="002B680E" w:rsidRDefault="002B680E" w:rsidP="002B680E">
            <w:pPr>
              <w:rPr>
                <w:b/>
                <w:bCs/>
                <w:color w:val="2E2F30"/>
                <w:sz w:val="20"/>
                <w:szCs w:val="20"/>
                <w:shd w:val="clear" w:color="auto" w:fill="FFFFFF"/>
              </w:rPr>
            </w:pPr>
          </w:p>
          <w:p w14:paraId="65EE0AA9" w14:textId="0450B271" w:rsidR="002B680E" w:rsidRPr="002B680E" w:rsidRDefault="002B680E" w:rsidP="002B680E">
            <w:pPr>
              <w:rPr>
                <w:color w:val="2E2F30"/>
                <w:sz w:val="20"/>
                <w:szCs w:val="20"/>
                <w:shd w:val="clear" w:color="auto" w:fill="FFFFFF"/>
              </w:rPr>
            </w:pPr>
            <w:r w:rsidRPr="002B680E">
              <w:rPr>
                <w:b/>
                <w:bCs/>
                <w:color w:val="2E2F30"/>
                <w:sz w:val="20"/>
                <w:szCs w:val="20"/>
                <w:shd w:val="clear" w:color="auto" w:fill="FFFFFF"/>
              </w:rPr>
              <w:t>Process: </w:t>
            </w:r>
            <w:r w:rsidRPr="002B680E">
              <w:rPr>
                <w:color w:val="2E2F30"/>
                <w:sz w:val="20"/>
                <w:szCs w:val="20"/>
                <w:shd w:val="clear" w:color="auto" w:fill="FFFFFF"/>
              </w:rPr>
              <w:t>Discuss why these qualities were crucial for his rise and how they compare to other historical leaders.</w:t>
            </w:r>
          </w:p>
          <w:p w14:paraId="08E659DB" w14:textId="40A9A774" w:rsidR="00863B39" w:rsidRPr="00D8020F" w:rsidRDefault="00863B39" w:rsidP="00863B39">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F93893" w14:textId="77777777" w:rsidR="005F18C2" w:rsidRPr="005F18C2" w:rsidRDefault="005F18C2" w:rsidP="005F18C2">
            <w:pPr>
              <w:widowControl w:val="0"/>
              <w:rPr>
                <w:b/>
                <w:bCs/>
                <w:color w:val="2E2F30"/>
                <w:sz w:val="20"/>
                <w:szCs w:val="20"/>
                <w:shd w:val="clear" w:color="auto" w:fill="FFFFFF"/>
              </w:rPr>
            </w:pPr>
            <w:r w:rsidRPr="005F18C2">
              <w:rPr>
                <w:b/>
                <w:bCs/>
                <w:color w:val="2E2F30"/>
                <w:sz w:val="20"/>
                <w:szCs w:val="20"/>
                <w:shd w:val="clear" w:color="auto" w:fill="FFFFFF"/>
              </w:rPr>
              <w:t>Activity: Group Quiz Review</w:t>
            </w:r>
          </w:p>
          <w:p w14:paraId="5D3FF946" w14:textId="77777777" w:rsidR="005F18C2" w:rsidRDefault="005F18C2" w:rsidP="005F18C2">
            <w:pPr>
              <w:widowControl w:val="0"/>
              <w:rPr>
                <w:b/>
                <w:bCs/>
                <w:color w:val="2E2F30"/>
                <w:sz w:val="20"/>
                <w:szCs w:val="20"/>
                <w:shd w:val="clear" w:color="auto" w:fill="FFFFFF"/>
              </w:rPr>
            </w:pPr>
          </w:p>
          <w:p w14:paraId="6EFC32CC" w14:textId="67942D0C" w:rsidR="005F18C2" w:rsidRPr="005F18C2" w:rsidRDefault="005F18C2" w:rsidP="005F18C2">
            <w:pPr>
              <w:widowControl w:val="0"/>
              <w:rPr>
                <w:b/>
                <w:bCs/>
                <w:color w:val="2E2F30"/>
                <w:sz w:val="20"/>
                <w:szCs w:val="20"/>
                <w:shd w:val="clear" w:color="auto" w:fill="FFFFFF"/>
              </w:rPr>
            </w:pPr>
            <w:r w:rsidRPr="005F18C2">
              <w:rPr>
                <w:b/>
                <w:bCs/>
                <w:color w:val="2E2F30"/>
                <w:sz w:val="20"/>
                <w:szCs w:val="20"/>
                <w:shd w:val="clear" w:color="auto" w:fill="FFFFFF"/>
              </w:rPr>
              <w:t>Nearpod Integration: Use Nearpod's "</w:t>
            </w:r>
            <w:r>
              <w:rPr>
                <w:b/>
                <w:bCs/>
                <w:color w:val="2E2F30"/>
                <w:sz w:val="20"/>
                <w:szCs w:val="20"/>
                <w:shd w:val="clear" w:color="auto" w:fill="FFFFFF"/>
              </w:rPr>
              <w:t>Time to Climb</w:t>
            </w:r>
            <w:r w:rsidRPr="005F18C2">
              <w:rPr>
                <w:b/>
                <w:bCs/>
                <w:color w:val="2E2F30"/>
                <w:sz w:val="20"/>
                <w:szCs w:val="20"/>
                <w:shd w:val="clear" w:color="auto" w:fill="FFFFFF"/>
              </w:rPr>
              <w:t>" feature for a collaborative review game.</w:t>
            </w:r>
          </w:p>
          <w:p w14:paraId="5C359C51" w14:textId="77777777" w:rsidR="005F18C2" w:rsidRPr="005F18C2" w:rsidRDefault="005F18C2" w:rsidP="005F18C2">
            <w:pPr>
              <w:widowControl w:val="0"/>
              <w:rPr>
                <w:b/>
                <w:bCs/>
                <w:color w:val="2E2F30"/>
                <w:sz w:val="20"/>
                <w:szCs w:val="20"/>
                <w:shd w:val="clear" w:color="auto" w:fill="FFFFFF"/>
              </w:rPr>
            </w:pPr>
          </w:p>
          <w:p w14:paraId="0811E74D" w14:textId="21BF706D" w:rsidR="00863B39" w:rsidRPr="00D8020F" w:rsidRDefault="00863B39" w:rsidP="00863B39">
            <w:pPr>
              <w:widowControl w:val="0"/>
              <w:rPr>
                <w:b/>
                <w:bCs/>
                <w:sz w:val="20"/>
                <w:szCs w:val="20"/>
              </w:rPr>
            </w:pPr>
          </w:p>
        </w:tc>
      </w:tr>
      <w:tr w:rsidR="00863B39" w:rsidRPr="006D32FE" w14:paraId="70108707" w14:textId="77777777" w:rsidTr="004434DF">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63B39" w:rsidRPr="006D32FE" w:rsidRDefault="00863B39" w:rsidP="00863B39">
            <w:pPr>
              <w:widowControl w:val="0"/>
              <w:jc w:val="center"/>
              <w:rPr>
                <w:rFonts w:ascii="Cambria" w:hAnsi="Cambria"/>
                <w:color w:val="000000" w:themeColor="text1"/>
                <w:sz w:val="20"/>
                <w:szCs w:val="20"/>
              </w:rPr>
            </w:pPr>
          </w:p>
          <w:p w14:paraId="01E1D516" w14:textId="7355EFE9" w:rsidR="00863B39" w:rsidRDefault="00863B39" w:rsidP="00863B39">
            <w:pPr>
              <w:widowControl w:val="0"/>
              <w:jc w:val="center"/>
              <w:rPr>
                <w:rFonts w:ascii="Cambria" w:hAnsi="Cambria"/>
                <w:color w:val="000000" w:themeColor="text1"/>
                <w:sz w:val="18"/>
                <w:szCs w:val="18"/>
              </w:rPr>
            </w:pPr>
          </w:p>
          <w:p w14:paraId="7BC80E8E" w14:textId="4FB867F6" w:rsidR="00863B39" w:rsidRPr="006D32FE" w:rsidRDefault="00863B39" w:rsidP="00863B39">
            <w:pPr>
              <w:widowControl w:val="0"/>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5F537A" w14:textId="77777777" w:rsidR="002B680E" w:rsidRPr="002B680E" w:rsidRDefault="002B680E" w:rsidP="002B680E">
            <w:pPr>
              <w:widowControl w:val="0"/>
              <w:rPr>
                <w:b/>
                <w:bCs/>
                <w:color w:val="2E2F30"/>
                <w:sz w:val="20"/>
                <w:szCs w:val="20"/>
                <w:shd w:val="clear" w:color="auto" w:fill="FFFFFF"/>
              </w:rPr>
            </w:pPr>
            <w:r w:rsidRPr="002B680E">
              <w:rPr>
                <w:b/>
                <w:bCs/>
                <w:color w:val="2E2F30"/>
                <w:sz w:val="20"/>
                <w:szCs w:val="20"/>
                <w:shd w:val="clear" w:color="auto" w:fill="FFFFFF"/>
              </w:rPr>
              <w:t>Spill the TEA:</w:t>
            </w:r>
          </w:p>
          <w:p w14:paraId="7B121EAC" w14:textId="77777777" w:rsidR="002B680E" w:rsidRPr="002B680E" w:rsidRDefault="002B680E" w:rsidP="002B680E">
            <w:pPr>
              <w:widowControl w:val="0"/>
              <w:rPr>
                <w:b/>
                <w:bCs/>
                <w:color w:val="2E2F30"/>
                <w:sz w:val="20"/>
                <w:szCs w:val="20"/>
                <w:shd w:val="clear" w:color="auto" w:fill="FFFFFF"/>
              </w:rPr>
            </w:pPr>
          </w:p>
          <w:p w14:paraId="012FA4E6" w14:textId="77777777" w:rsidR="002B680E" w:rsidRPr="002B680E" w:rsidRDefault="002B680E" w:rsidP="002B680E">
            <w:pPr>
              <w:widowControl w:val="0"/>
              <w:rPr>
                <w:b/>
                <w:bCs/>
                <w:color w:val="2E2F30"/>
                <w:sz w:val="20"/>
                <w:szCs w:val="20"/>
                <w:shd w:val="clear" w:color="auto" w:fill="FFFFFF"/>
              </w:rPr>
            </w:pPr>
            <w:r w:rsidRPr="002B680E">
              <w:rPr>
                <w:b/>
                <w:bCs/>
                <w:color w:val="2E2F30"/>
                <w:sz w:val="20"/>
                <w:szCs w:val="20"/>
                <w:shd w:val="clear" w:color="auto" w:fill="FFFFFF"/>
              </w:rPr>
              <w:t xml:space="preserve">SAQ: </w:t>
            </w:r>
          </w:p>
          <w:p w14:paraId="1BD5BB23" w14:textId="77777777" w:rsidR="002B680E" w:rsidRPr="002B680E" w:rsidRDefault="002B680E" w:rsidP="002B680E">
            <w:pPr>
              <w:widowControl w:val="0"/>
              <w:rPr>
                <w:b/>
                <w:bCs/>
                <w:color w:val="2E2F30"/>
                <w:sz w:val="20"/>
                <w:szCs w:val="20"/>
                <w:shd w:val="clear" w:color="auto" w:fill="FFFFFF"/>
              </w:rPr>
            </w:pPr>
          </w:p>
          <w:p w14:paraId="29BD24FA" w14:textId="7178EE4D" w:rsidR="00B450A2" w:rsidRPr="00B450A2" w:rsidRDefault="002B680E" w:rsidP="002B680E">
            <w:pPr>
              <w:widowControl w:val="0"/>
              <w:rPr>
                <w:color w:val="2E2F30"/>
                <w:sz w:val="20"/>
                <w:szCs w:val="20"/>
                <w:shd w:val="clear" w:color="auto" w:fill="FFFFFF"/>
              </w:rPr>
            </w:pPr>
            <w:r w:rsidRPr="002B680E">
              <w:rPr>
                <w:b/>
                <w:bCs/>
                <w:color w:val="2E2F30"/>
                <w:sz w:val="20"/>
                <w:szCs w:val="20"/>
                <w:shd w:val="clear" w:color="auto" w:fill="FFFFFF"/>
              </w:rPr>
              <w:t xml:space="preserve">Explain:  </w:t>
            </w:r>
            <w:r w:rsidR="00B450A2" w:rsidRPr="00B450A2">
              <w:rPr>
                <w:color w:val="2E2F30"/>
                <w:sz w:val="20"/>
                <w:szCs w:val="20"/>
                <w:shd w:val="clear" w:color="auto" w:fill="FFFFFF"/>
              </w:rPr>
              <w:t>how the execution of Louis XVI represented a turning point in the French Revolution, using Nearpod's "Open-Ended Question" feature.</w:t>
            </w:r>
          </w:p>
          <w:p w14:paraId="58406615" w14:textId="77777777" w:rsidR="00B450A2" w:rsidRPr="00B450A2" w:rsidRDefault="00B450A2" w:rsidP="00B450A2">
            <w:pPr>
              <w:widowControl w:val="0"/>
              <w:rPr>
                <w:color w:val="2E2F30"/>
                <w:sz w:val="20"/>
                <w:szCs w:val="20"/>
                <w:shd w:val="clear" w:color="auto" w:fill="FFFFFF"/>
              </w:rPr>
            </w:pPr>
          </w:p>
          <w:p w14:paraId="44E3582B" w14:textId="517602A7" w:rsidR="00863B39" w:rsidRPr="00B450A2" w:rsidRDefault="00863B39" w:rsidP="00863B39">
            <w:pPr>
              <w:widowControl w:val="0"/>
              <w:rPr>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BF506D" w14:textId="16D94BEA" w:rsidR="00B450A2" w:rsidRPr="00B450A2" w:rsidRDefault="00C1264E" w:rsidP="00B450A2">
            <w:pPr>
              <w:pStyle w:val="answerparserlistitemxqlov"/>
              <w:rPr>
                <w:color w:val="2E2F30"/>
                <w:sz w:val="20"/>
                <w:szCs w:val="20"/>
              </w:rPr>
            </w:pPr>
            <w:r w:rsidRPr="00C31EDA">
              <w:rPr>
                <w:b/>
                <w:bCs/>
                <w:color w:val="2E2F30"/>
                <w:sz w:val="20"/>
                <w:szCs w:val="20"/>
              </w:rPr>
              <w:t>Individual: </w:t>
            </w:r>
            <w:r w:rsidR="00B450A2" w:rsidRPr="00B450A2">
              <w:rPr>
                <w:color w:val="2E2F30"/>
                <w:sz w:val="20"/>
                <w:szCs w:val="20"/>
              </w:rPr>
              <w:t> Comparative Writing</w:t>
            </w:r>
          </w:p>
          <w:p w14:paraId="5C7D207D" w14:textId="77777777" w:rsidR="00B450A2" w:rsidRPr="00B450A2" w:rsidRDefault="00B450A2" w:rsidP="00B450A2">
            <w:pPr>
              <w:pStyle w:val="answerparserlistitemxqlov"/>
              <w:rPr>
                <w:color w:val="2E2F30"/>
                <w:sz w:val="20"/>
                <w:szCs w:val="20"/>
              </w:rPr>
            </w:pPr>
            <w:r w:rsidRPr="00B450A2">
              <w:rPr>
                <w:b/>
                <w:bCs/>
                <w:color w:val="2E2F30"/>
                <w:sz w:val="20"/>
                <w:szCs w:val="20"/>
              </w:rPr>
              <w:t>Process:</w:t>
            </w:r>
            <w:r w:rsidRPr="00B450A2">
              <w:rPr>
                <w:color w:val="2E2F30"/>
                <w:sz w:val="20"/>
                <w:szCs w:val="20"/>
              </w:rPr>
              <w:t> Students write a short comparison of two different governmental stages, focusing on the causes and effects of the changes.</w:t>
            </w:r>
          </w:p>
          <w:p w14:paraId="18CEAADA" w14:textId="475452C5" w:rsidR="00300FBE" w:rsidRPr="00C31EDA" w:rsidRDefault="00300FBE" w:rsidP="00300FBE">
            <w:pPr>
              <w:pStyle w:val="answerparserlistitemxqlov"/>
              <w:rPr>
                <w:b/>
                <w:bCs/>
                <w:color w:val="2E2F30"/>
                <w:sz w:val="20"/>
                <w:szCs w:val="20"/>
              </w:rPr>
            </w:pPr>
            <w:r w:rsidRPr="00C31EDA">
              <w:rPr>
                <w:b/>
                <w:bCs/>
                <w:color w:val="2E2F30"/>
                <w:sz w:val="20"/>
                <w:szCs w:val="20"/>
              </w:rPr>
              <w:t>.</w:t>
            </w:r>
          </w:p>
          <w:p w14:paraId="37E50EAA" w14:textId="4B7D37F9" w:rsidR="00C1264E" w:rsidRPr="00C31EDA" w:rsidRDefault="00C1264E" w:rsidP="00C1264E">
            <w:pPr>
              <w:pStyle w:val="answerparserlistitemxqlov"/>
              <w:rPr>
                <w:b/>
                <w:bCs/>
                <w:color w:val="2E2F30"/>
                <w:sz w:val="20"/>
                <w:szCs w:val="20"/>
              </w:rPr>
            </w:pPr>
          </w:p>
          <w:p w14:paraId="28B6A84F" w14:textId="412EB510" w:rsidR="00863B39" w:rsidRPr="00C31EDA" w:rsidRDefault="00863B39" w:rsidP="00863B39">
            <w:pPr>
              <w:pStyle w:val="answerparserlistitemxqlov"/>
              <w:shd w:val="clear" w:color="auto" w:fill="FFFFFF"/>
              <w:rPr>
                <w:b/>
                <w:bCs/>
                <w:color w:val="2E2F30"/>
                <w:sz w:val="20"/>
                <w:szCs w:val="20"/>
              </w:rPr>
            </w:pPr>
            <w:r w:rsidRPr="00C31EDA">
              <w:rPr>
                <w:b/>
                <w:bCs/>
                <w:color w:val="2E2F30"/>
                <w:sz w:val="20"/>
                <w:szCs w:val="20"/>
              </w:rPr>
              <w:t>.</w:t>
            </w:r>
          </w:p>
          <w:p w14:paraId="026396D3" w14:textId="77777777" w:rsidR="00863B39" w:rsidRPr="00C31EDA" w:rsidRDefault="00863B39" w:rsidP="00863B39">
            <w:pPr>
              <w:rPr>
                <w:b/>
                <w:bCs/>
                <w:sz w:val="20"/>
                <w:szCs w:val="20"/>
              </w:rPr>
            </w:pPr>
          </w:p>
          <w:p w14:paraId="60BA49C1" w14:textId="77777777" w:rsidR="00863B39" w:rsidRPr="00C31EDA" w:rsidRDefault="00863B39" w:rsidP="00863B39">
            <w:pPr>
              <w:pStyle w:val="paragraph"/>
              <w:spacing w:before="0" w:beforeAutospacing="0" w:after="0" w:afterAutospacing="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CE41D69" w14:textId="77777777" w:rsidR="002B680E" w:rsidRDefault="002B680E" w:rsidP="00863B39">
            <w:pPr>
              <w:rPr>
                <w:b/>
                <w:bCs/>
                <w:color w:val="2E2F30"/>
                <w:sz w:val="20"/>
                <w:szCs w:val="20"/>
                <w:shd w:val="clear" w:color="auto" w:fill="FFFFFF"/>
              </w:rPr>
            </w:pPr>
            <w:r>
              <w:rPr>
                <w:b/>
                <w:bCs/>
                <w:color w:val="2E2F30"/>
                <w:sz w:val="20"/>
                <w:szCs w:val="20"/>
                <w:shd w:val="clear" w:color="auto" w:fill="FFFFFF"/>
              </w:rPr>
              <w:t>Spill the TEA</w:t>
            </w:r>
            <w:r w:rsidR="00C1264E" w:rsidRPr="00C31EDA">
              <w:rPr>
                <w:b/>
                <w:bCs/>
                <w:color w:val="2E2F30"/>
                <w:sz w:val="20"/>
                <w:szCs w:val="20"/>
                <w:shd w:val="clear" w:color="auto" w:fill="FFFFFF"/>
              </w:rPr>
              <w:t>:</w:t>
            </w:r>
          </w:p>
          <w:p w14:paraId="400DE616" w14:textId="77777777" w:rsidR="002B680E" w:rsidRDefault="002B680E" w:rsidP="00863B39">
            <w:pPr>
              <w:rPr>
                <w:b/>
                <w:bCs/>
                <w:color w:val="2E2F30"/>
                <w:sz w:val="20"/>
                <w:szCs w:val="20"/>
                <w:shd w:val="clear" w:color="auto" w:fill="FFFFFF"/>
              </w:rPr>
            </w:pPr>
          </w:p>
          <w:p w14:paraId="3C8E5623" w14:textId="77777777" w:rsidR="002B680E" w:rsidRDefault="002B680E" w:rsidP="00863B39">
            <w:pPr>
              <w:rPr>
                <w:b/>
                <w:bCs/>
                <w:color w:val="2E2F30"/>
                <w:sz w:val="20"/>
                <w:szCs w:val="20"/>
                <w:shd w:val="clear" w:color="auto" w:fill="FFFFFF"/>
              </w:rPr>
            </w:pPr>
            <w:r>
              <w:rPr>
                <w:b/>
                <w:bCs/>
                <w:color w:val="2E2F30"/>
                <w:sz w:val="20"/>
                <w:szCs w:val="20"/>
                <w:shd w:val="clear" w:color="auto" w:fill="FFFFFF"/>
              </w:rPr>
              <w:t xml:space="preserve">SAQ: </w:t>
            </w:r>
          </w:p>
          <w:p w14:paraId="6D86E01B" w14:textId="77777777" w:rsidR="002B680E" w:rsidRDefault="002B680E" w:rsidP="00863B39">
            <w:pPr>
              <w:rPr>
                <w:b/>
                <w:bCs/>
                <w:color w:val="2E2F30"/>
                <w:sz w:val="20"/>
                <w:szCs w:val="20"/>
                <w:shd w:val="clear" w:color="auto" w:fill="FFFFFF"/>
              </w:rPr>
            </w:pPr>
          </w:p>
          <w:p w14:paraId="65AC4CAC" w14:textId="56EE2211" w:rsidR="00863B39" w:rsidRPr="00C31EDA" w:rsidRDefault="002B680E" w:rsidP="00863B39">
            <w:pPr>
              <w:rPr>
                <w:b/>
                <w:bCs/>
                <w:sz w:val="20"/>
                <w:szCs w:val="20"/>
              </w:rPr>
            </w:pPr>
            <w:r>
              <w:rPr>
                <w:b/>
                <w:bCs/>
                <w:color w:val="2E2F30"/>
                <w:sz w:val="20"/>
                <w:szCs w:val="20"/>
                <w:shd w:val="clear" w:color="auto" w:fill="FFFFFF"/>
              </w:rPr>
              <w:t xml:space="preserve">Explain: </w:t>
            </w:r>
            <w:r w:rsidRPr="002B680E">
              <w:rPr>
                <w:rFonts w:ascii="Segoe UI" w:hAnsi="Segoe UI" w:cs="Segoe UI"/>
                <w:color w:val="2E2F30"/>
                <w:sz w:val="21"/>
                <w:szCs w:val="21"/>
                <w:shd w:val="clear" w:color="auto" w:fill="FFFFFF"/>
              </w:rPr>
              <w:t xml:space="preserve"> </w:t>
            </w:r>
            <w:r w:rsidRPr="002B680E">
              <w:rPr>
                <w:b/>
                <w:bCs/>
                <w:color w:val="2E2F30"/>
                <w:sz w:val="20"/>
                <w:szCs w:val="20"/>
                <w:shd w:val="clear" w:color="auto" w:fill="FFFFFF"/>
              </w:rPr>
              <w:t>one major factor that led to Napoleon’s rise and its impact on France.</w:t>
            </w:r>
            <w:r w:rsidR="00C1264E" w:rsidRPr="00C31EDA">
              <w:rPr>
                <w:b/>
                <w:bCs/>
                <w:color w:val="2E2F30"/>
                <w:sz w:val="20"/>
                <w:szCs w:val="20"/>
                <w:shd w:val="clear" w:color="auto" w:fill="FFFFFF"/>
              </w:rPr>
              <w:t> </w:t>
            </w:r>
            <w:r w:rsidR="00300FBE" w:rsidRPr="00C31EDA">
              <w:rPr>
                <w:b/>
                <w:bCs/>
                <w:color w:val="2E2F30"/>
                <w:sz w:val="20"/>
                <w:szCs w:val="20"/>
                <w:shd w:val="clear" w:color="auto" w:fill="FFFFFF"/>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A1F697" w14:textId="77777777" w:rsidR="005F18C2" w:rsidRPr="005F18C2" w:rsidRDefault="005F18C2" w:rsidP="005F18C2">
            <w:pPr>
              <w:pStyle w:val="paragraph"/>
              <w:spacing w:before="0" w:beforeAutospacing="0" w:after="0" w:afterAutospacing="0"/>
              <w:rPr>
                <w:b/>
                <w:bCs/>
                <w:color w:val="2E2F30"/>
                <w:sz w:val="20"/>
                <w:szCs w:val="20"/>
                <w:shd w:val="clear" w:color="auto" w:fill="FFFFFF"/>
              </w:rPr>
            </w:pPr>
            <w:r w:rsidRPr="005F18C2">
              <w:rPr>
                <w:b/>
                <w:bCs/>
                <w:color w:val="2E2F30"/>
                <w:sz w:val="20"/>
                <w:szCs w:val="20"/>
                <w:shd w:val="clear" w:color="auto" w:fill="FFFFFF"/>
              </w:rPr>
              <w:t>Activity: Character Sketch</w:t>
            </w:r>
          </w:p>
          <w:p w14:paraId="2656D510" w14:textId="77777777" w:rsidR="005F18C2" w:rsidRDefault="005F18C2" w:rsidP="005F18C2">
            <w:pPr>
              <w:pStyle w:val="paragraph"/>
              <w:spacing w:before="0" w:beforeAutospacing="0" w:after="0" w:afterAutospacing="0"/>
              <w:rPr>
                <w:b/>
                <w:bCs/>
                <w:color w:val="2E2F30"/>
                <w:sz w:val="20"/>
                <w:szCs w:val="20"/>
                <w:shd w:val="clear" w:color="auto" w:fill="FFFFFF"/>
              </w:rPr>
            </w:pPr>
          </w:p>
          <w:p w14:paraId="527DBB8C" w14:textId="07D8E1B0" w:rsidR="005F18C2" w:rsidRPr="005F18C2" w:rsidRDefault="005F18C2" w:rsidP="005F18C2">
            <w:pPr>
              <w:pStyle w:val="paragraph"/>
              <w:spacing w:before="0" w:beforeAutospacing="0" w:after="0" w:afterAutospacing="0"/>
              <w:rPr>
                <w:color w:val="2E2F30"/>
                <w:sz w:val="20"/>
                <w:szCs w:val="20"/>
                <w:shd w:val="clear" w:color="auto" w:fill="FFFFFF"/>
              </w:rPr>
            </w:pPr>
            <w:r w:rsidRPr="005F18C2">
              <w:rPr>
                <w:b/>
                <w:bCs/>
                <w:color w:val="2E2F30"/>
                <w:sz w:val="20"/>
                <w:szCs w:val="20"/>
                <w:shd w:val="clear" w:color="auto" w:fill="FFFFFF"/>
              </w:rPr>
              <w:t>Process: </w:t>
            </w:r>
            <w:r w:rsidRPr="005F18C2">
              <w:rPr>
                <w:color w:val="2E2F30"/>
                <w:sz w:val="20"/>
                <w:szCs w:val="20"/>
                <w:shd w:val="clear" w:color="auto" w:fill="FFFFFF"/>
              </w:rPr>
              <w:t>Create a character sketch of Napoleon focusing on his leadership qualities and strategies, using Nearpod's "Draw It" feature.</w:t>
            </w:r>
          </w:p>
          <w:p w14:paraId="1E066157" w14:textId="5E55BF8A" w:rsidR="00863B39" w:rsidRPr="00C31EDA" w:rsidRDefault="00863B39" w:rsidP="00863B39">
            <w:pPr>
              <w:pStyle w:val="paragraph"/>
              <w:spacing w:before="0" w:beforeAutospacing="0" w:after="0" w:afterAutospacing="0"/>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46374DCB" w:rsidR="00863B39" w:rsidRPr="00C31EDA" w:rsidRDefault="008B5570" w:rsidP="00863B39">
            <w:pPr>
              <w:widowControl w:val="0"/>
              <w:rPr>
                <w:b/>
                <w:bCs/>
                <w:sz w:val="20"/>
                <w:szCs w:val="20"/>
              </w:rPr>
            </w:pPr>
            <w:r w:rsidRPr="00C31EDA">
              <w:rPr>
                <w:b/>
                <w:bCs/>
                <w:sz w:val="20"/>
                <w:szCs w:val="20"/>
              </w:rPr>
              <w:t>Individual</w:t>
            </w:r>
            <w:r w:rsidR="00C31EDA" w:rsidRPr="00C31EDA">
              <w:rPr>
                <w:b/>
                <w:bCs/>
                <w:sz w:val="20"/>
                <w:szCs w:val="20"/>
              </w:rPr>
              <w:t>:</w:t>
            </w:r>
            <w:r w:rsidR="00300FBE" w:rsidRPr="00C31EDA">
              <w:rPr>
                <w:b/>
                <w:bCs/>
                <w:color w:val="2E2F30"/>
                <w:sz w:val="20"/>
                <w:szCs w:val="20"/>
                <w:shd w:val="clear" w:color="auto" w:fill="FFFFFF"/>
              </w:rPr>
              <w:t xml:space="preserve"> </w:t>
            </w:r>
            <w:r w:rsidR="005F18C2">
              <w:rPr>
                <w:sz w:val="20"/>
                <w:szCs w:val="20"/>
              </w:rPr>
              <w:t>Complete a Quiz using the Quizizz platform</w:t>
            </w:r>
            <w:r w:rsidR="00C31EDA" w:rsidRPr="00C31EDA">
              <w:rPr>
                <w:sz w:val="20"/>
                <w:szCs w:val="20"/>
              </w:rPr>
              <w:t>.</w:t>
            </w:r>
          </w:p>
        </w:tc>
      </w:tr>
      <w:tr w:rsidR="00863B39" w:rsidRPr="006D32FE" w14:paraId="3BA6C9C0" w14:textId="77777777" w:rsidTr="004434DF">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63B39" w:rsidRPr="006D32FE" w:rsidRDefault="00863B39" w:rsidP="00863B39">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63B39" w:rsidRPr="006D32FE" w:rsidRDefault="00863B39" w:rsidP="00863B39">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63B39" w:rsidRPr="006D32FE" w:rsidRDefault="00863B39" w:rsidP="00863B39">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FAEAF2" w14:textId="77777777" w:rsidR="009F0A5A" w:rsidRPr="009F0A5A" w:rsidRDefault="009F0A5A" w:rsidP="009F0A5A">
            <w:pPr>
              <w:widowControl w:val="0"/>
              <w:rPr>
                <w:b/>
                <w:bCs/>
                <w:sz w:val="20"/>
                <w:szCs w:val="20"/>
              </w:rPr>
            </w:pPr>
            <w:r w:rsidRPr="009F0A5A">
              <w:rPr>
                <w:b/>
                <w:bCs/>
                <w:sz w:val="20"/>
                <w:szCs w:val="20"/>
              </w:rPr>
              <w:t>Closure: 3-2-1 plus Grow-Glow (5 minutes):</w:t>
            </w:r>
          </w:p>
          <w:p w14:paraId="19033676" w14:textId="77777777" w:rsidR="005E07B1" w:rsidRPr="005E07B1" w:rsidRDefault="005E07B1" w:rsidP="005E07B1">
            <w:pPr>
              <w:widowControl w:val="0"/>
              <w:rPr>
                <w:b/>
                <w:bCs/>
                <w:sz w:val="20"/>
                <w:szCs w:val="20"/>
              </w:rPr>
            </w:pPr>
            <w:r w:rsidRPr="005E07B1">
              <w:rPr>
                <w:b/>
                <w:bCs/>
                <w:sz w:val="20"/>
                <w:szCs w:val="20"/>
              </w:rPr>
              <w:t>3 </w:t>
            </w:r>
            <w:r w:rsidRPr="005E07B1">
              <w:rPr>
                <w:sz w:val="20"/>
                <w:szCs w:val="20"/>
              </w:rPr>
              <w:t>key events during the Reign of Terror.</w:t>
            </w:r>
          </w:p>
          <w:p w14:paraId="2B4D061D" w14:textId="77777777" w:rsidR="005E07B1" w:rsidRPr="005E07B1" w:rsidRDefault="005E07B1" w:rsidP="005E07B1">
            <w:pPr>
              <w:widowControl w:val="0"/>
              <w:rPr>
                <w:sz w:val="20"/>
                <w:szCs w:val="20"/>
              </w:rPr>
            </w:pPr>
            <w:r w:rsidRPr="005E07B1">
              <w:rPr>
                <w:b/>
                <w:bCs/>
                <w:sz w:val="20"/>
                <w:szCs w:val="20"/>
              </w:rPr>
              <w:t>2 </w:t>
            </w:r>
            <w:r w:rsidRPr="005E07B1">
              <w:rPr>
                <w:sz w:val="20"/>
                <w:szCs w:val="20"/>
              </w:rPr>
              <w:t>reasons for the execution of Louis XVI.</w:t>
            </w:r>
          </w:p>
          <w:p w14:paraId="44F057AF" w14:textId="77777777" w:rsidR="005E07B1" w:rsidRPr="005E07B1" w:rsidRDefault="005E07B1" w:rsidP="005E07B1">
            <w:pPr>
              <w:widowControl w:val="0"/>
              <w:rPr>
                <w:sz w:val="20"/>
                <w:szCs w:val="20"/>
              </w:rPr>
            </w:pPr>
            <w:r w:rsidRPr="005E07B1">
              <w:rPr>
                <w:b/>
                <w:bCs/>
                <w:sz w:val="20"/>
                <w:szCs w:val="20"/>
              </w:rPr>
              <w:t>1 </w:t>
            </w:r>
            <w:r w:rsidRPr="005E07B1">
              <w:rPr>
                <w:sz w:val="20"/>
                <w:szCs w:val="20"/>
              </w:rPr>
              <w:t>impact of these events on France.</w:t>
            </w:r>
          </w:p>
          <w:p w14:paraId="41ECE214" w14:textId="62C278FB" w:rsidR="009F0A5A" w:rsidRPr="009F0A5A" w:rsidRDefault="009F0A5A" w:rsidP="009F0A5A">
            <w:pPr>
              <w:widowControl w:val="0"/>
              <w:rPr>
                <w:sz w:val="20"/>
                <w:szCs w:val="20"/>
              </w:rPr>
            </w:pPr>
            <w:r w:rsidRPr="009F0A5A">
              <w:rPr>
                <w:b/>
                <w:bCs/>
                <w:sz w:val="20"/>
                <w:szCs w:val="20"/>
              </w:rPr>
              <w:t>Grow:</w:t>
            </w:r>
            <w:r w:rsidRPr="009F0A5A">
              <w:rPr>
                <w:sz w:val="20"/>
                <w:szCs w:val="20"/>
              </w:rPr>
              <w:t xml:space="preserve"> </w:t>
            </w:r>
            <w:r w:rsidR="0081784C">
              <w:rPr>
                <w:sz w:val="20"/>
                <w:szCs w:val="20"/>
              </w:rPr>
              <w:t xml:space="preserve">What could have been better in class today? </w:t>
            </w:r>
            <w:r w:rsidRPr="009F0A5A">
              <w:rPr>
                <w:sz w:val="20"/>
                <w:szCs w:val="20"/>
              </w:rPr>
              <w:t xml:space="preserve"> </w:t>
            </w:r>
          </w:p>
          <w:p w14:paraId="37A9FB6C" w14:textId="21D5102C" w:rsidR="009F0A5A" w:rsidRPr="009F0A5A" w:rsidRDefault="009F0A5A" w:rsidP="009F0A5A">
            <w:pPr>
              <w:widowControl w:val="0"/>
              <w:rPr>
                <w:sz w:val="20"/>
                <w:szCs w:val="20"/>
              </w:rPr>
            </w:pPr>
            <w:r w:rsidRPr="009F0A5A">
              <w:rPr>
                <w:b/>
                <w:bCs/>
                <w:sz w:val="20"/>
                <w:szCs w:val="20"/>
              </w:rPr>
              <w:t>Glow:</w:t>
            </w:r>
            <w:r w:rsidRPr="009F0A5A">
              <w:rPr>
                <w:sz w:val="20"/>
                <w:szCs w:val="20"/>
              </w:rPr>
              <w:t xml:space="preserve"> </w:t>
            </w:r>
            <w:r w:rsidR="0081784C">
              <w:rPr>
                <w:sz w:val="20"/>
                <w:szCs w:val="20"/>
              </w:rPr>
              <w:t xml:space="preserve">What went well with class today? </w:t>
            </w:r>
          </w:p>
          <w:p w14:paraId="75988913" w14:textId="77777777" w:rsidR="00863B39" w:rsidRPr="00395710" w:rsidRDefault="00863B39" w:rsidP="00863B39">
            <w:pPr>
              <w:widowControl w:val="0"/>
              <w:rPr>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1556122" w14:textId="212C285C" w:rsidR="009F0A5A" w:rsidRPr="009F0A5A" w:rsidRDefault="00C31EDA" w:rsidP="009F0A5A">
            <w:pPr>
              <w:widowControl w:val="0"/>
              <w:rPr>
                <w:b/>
                <w:bCs/>
                <w:sz w:val="20"/>
                <w:szCs w:val="20"/>
              </w:rPr>
            </w:pPr>
            <w:r w:rsidRPr="00C31EDA">
              <w:rPr>
                <w:b/>
                <w:bCs/>
                <w:sz w:val="20"/>
                <w:szCs w:val="20"/>
              </w:rPr>
              <w:t>Closure: 3-2-1 plus Grow-Glow (5 minutes):</w:t>
            </w:r>
          </w:p>
          <w:p w14:paraId="59AE0C48" w14:textId="77777777" w:rsidR="00BE3DCD" w:rsidRPr="00BE3DCD" w:rsidRDefault="00BE3DCD" w:rsidP="00BE3DCD">
            <w:pPr>
              <w:widowControl w:val="0"/>
              <w:rPr>
                <w:b/>
                <w:bCs/>
                <w:sz w:val="20"/>
                <w:szCs w:val="20"/>
              </w:rPr>
            </w:pPr>
            <w:r w:rsidRPr="00BE3DCD">
              <w:rPr>
                <w:b/>
                <w:bCs/>
                <w:sz w:val="20"/>
                <w:szCs w:val="20"/>
              </w:rPr>
              <w:t>3 </w:t>
            </w:r>
            <w:r w:rsidRPr="00BE3DCD">
              <w:rPr>
                <w:sz w:val="20"/>
                <w:szCs w:val="20"/>
              </w:rPr>
              <w:t>stages of government evolution in France.</w:t>
            </w:r>
          </w:p>
          <w:p w14:paraId="051A1CEC" w14:textId="77777777" w:rsidR="00BE3DCD" w:rsidRPr="00BE3DCD" w:rsidRDefault="00BE3DCD" w:rsidP="00BE3DCD">
            <w:pPr>
              <w:widowControl w:val="0"/>
              <w:rPr>
                <w:sz w:val="20"/>
                <w:szCs w:val="20"/>
              </w:rPr>
            </w:pPr>
            <w:r w:rsidRPr="00BE3DCD">
              <w:rPr>
                <w:b/>
                <w:bCs/>
                <w:sz w:val="20"/>
                <w:szCs w:val="20"/>
              </w:rPr>
              <w:t>2 </w:t>
            </w:r>
            <w:r w:rsidRPr="00BE3DCD">
              <w:rPr>
                <w:sz w:val="20"/>
                <w:szCs w:val="20"/>
              </w:rPr>
              <w:t>key changes in governance.</w:t>
            </w:r>
          </w:p>
          <w:p w14:paraId="55D43963" w14:textId="77777777" w:rsidR="00BE3DCD" w:rsidRPr="00BE3DCD" w:rsidRDefault="00BE3DCD" w:rsidP="00BE3DCD">
            <w:pPr>
              <w:widowControl w:val="0"/>
              <w:rPr>
                <w:sz w:val="20"/>
                <w:szCs w:val="20"/>
              </w:rPr>
            </w:pPr>
            <w:r w:rsidRPr="00BE3DCD">
              <w:rPr>
                <w:b/>
                <w:bCs/>
                <w:sz w:val="20"/>
                <w:szCs w:val="20"/>
              </w:rPr>
              <w:t>1 </w:t>
            </w:r>
            <w:r w:rsidRPr="00BE3DCD">
              <w:rPr>
                <w:sz w:val="20"/>
                <w:szCs w:val="20"/>
              </w:rPr>
              <w:t>reason for each change.</w:t>
            </w:r>
          </w:p>
          <w:p w14:paraId="2BAF3584" w14:textId="77777777" w:rsidR="0081784C" w:rsidRPr="009F0A5A" w:rsidRDefault="0081784C" w:rsidP="0081784C">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BA4D3E1" w14:textId="77777777" w:rsidR="0081784C" w:rsidRPr="009F0A5A" w:rsidRDefault="0081784C" w:rsidP="0081784C">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7CFA3CC" w14:textId="166B66D9" w:rsidR="00863B39" w:rsidRPr="00395710" w:rsidRDefault="00863B39" w:rsidP="00C31EDA">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54D334" w14:textId="77777777" w:rsidR="00C31EDA" w:rsidRPr="00C31EDA" w:rsidRDefault="00C31EDA" w:rsidP="00C31EDA">
            <w:pPr>
              <w:widowControl w:val="0"/>
              <w:rPr>
                <w:b/>
                <w:bCs/>
                <w:sz w:val="20"/>
                <w:szCs w:val="20"/>
              </w:rPr>
            </w:pPr>
            <w:r w:rsidRPr="00C31EDA">
              <w:rPr>
                <w:b/>
                <w:bCs/>
                <w:sz w:val="20"/>
                <w:szCs w:val="20"/>
              </w:rPr>
              <w:t>Closure: 3-2-1 plus Grow-Glow (5 minutes):</w:t>
            </w:r>
          </w:p>
          <w:p w14:paraId="38279429" w14:textId="77777777" w:rsidR="00BE3DCD" w:rsidRPr="00BE3DCD" w:rsidRDefault="00BE3DCD" w:rsidP="00BE3DCD">
            <w:pPr>
              <w:rPr>
                <w:sz w:val="20"/>
                <w:szCs w:val="20"/>
              </w:rPr>
            </w:pPr>
            <w:r w:rsidRPr="00BE3DCD">
              <w:rPr>
                <w:b/>
                <w:bCs/>
                <w:sz w:val="20"/>
                <w:szCs w:val="20"/>
              </w:rPr>
              <w:t>3 </w:t>
            </w:r>
            <w:r w:rsidRPr="00BE3DCD">
              <w:rPr>
                <w:sz w:val="20"/>
                <w:szCs w:val="20"/>
              </w:rPr>
              <w:t>factors that led to Napoleon's rise.</w:t>
            </w:r>
          </w:p>
          <w:p w14:paraId="616BA9A2" w14:textId="77777777" w:rsidR="00BE3DCD" w:rsidRPr="00BE3DCD" w:rsidRDefault="00BE3DCD" w:rsidP="00BE3DCD">
            <w:pPr>
              <w:rPr>
                <w:sz w:val="20"/>
                <w:szCs w:val="20"/>
              </w:rPr>
            </w:pPr>
            <w:r w:rsidRPr="00BE3DCD">
              <w:rPr>
                <w:b/>
                <w:bCs/>
                <w:sz w:val="20"/>
                <w:szCs w:val="20"/>
              </w:rPr>
              <w:t>2 </w:t>
            </w:r>
            <w:r w:rsidRPr="00BE3DCD">
              <w:rPr>
                <w:sz w:val="20"/>
                <w:szCs w:val="20"/>
              </w:rPr>
              <w:t>impacts of his leadership.</w:t>
            </w:r>
          </w:p>
          <w:p w14:paraId="7A57834A" w14:textId="77777777" w:rsidR="00BE3DCD" w:rsidRPr="00BE3DCD" w:rsidRDefault="00BE3DCD" w:rsidP="00BE3DCD">
            <w:pPr>
              <w:rPr>
                <w:sz w:val="20"/>
                <w:szCs w:val="20"/>
              </w:rPr>
            </w:pPr>
            <w:r w:rsidRPr="00BE3DCD">
              <w:rPr>
                <w:b/>
                <w:bCs/>
                <w:sz w:val="20"/>
                <w:szCs w:val="20"/>
              </w:rPr>
              <w:t>1 </w:t>
            </w:r>
            <w:r w:rsidRPr="00BE3DCD">
              <w:rPr>
                <w:sz w:val="20"/>
                <w:szCs w:val="20"/>
              </w:rPr>
              <w:t>reason for his eventual downfall.</w:t>
            </w:r>
          </w:p>
          <w:p w14:paraId="19732D19" w14:textId="77777777" w:rsidR="0081784C" w:rsidRPr="009F0A5A" w:rsidRDefault="0081784C" w:rsidP="0081784C">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295C928" w14:textId="77777777" w:rsidR="0081784C" w:rsidRPr="009F0A5A" w:rsidRDefault="0081784C" w:rsidP="0081784C">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3CBB9B9" w14:textId="02B2245F" w:rsidR="00863B39" w:rsidRPr="00395710"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F90F39" w14:textId="77777777" w:rsidR="00395710" w:rsidRPr="00395710" w:rsidRDefault="00395710" w:rsidP="00395710">
            <w:pPr>
              <w:widowControl w:val="0"/>
              <w:rPr>
                <w:b/>
                <w:bCs/>
                <w:sz w:val="20"/>
                <w:szCs w:val="20"/>
              </w:rPr>
            </w:pPr>
            <w:r w:rsidRPr="00395710">
              <w:rPr>
                <w:b/>
                <w:bCs/>
                <w:sz w:val="20"/>
                <w:szCs w:val="20"/>
              </w:rPr>
              <w:t>Closure: 3-2-1 plus Grow-Glow (5 minutes):</w:t>
            </w:r>
          </w:p>
          <w:p w14:paraId="4894A98D" w14:textId="77777777" w:rsidR="00BE3DCD" w:rsidRPr="00BE3DCD" w:rsidRDefault="00BE3DCD" w:rsidP="00BE3DCD">
            <w:pPr>
              <w:widowControl w:val="0"/>
              <w:rPr>
                <w:b/>
                <w:bCs/>
                <w:sz w:val="20"/>
                <w:szCs w:val="20"/>
              </w:rPr>
            </w:pPr>
            <w:r w:rsidRPr="00BE3DCD">
              <w:rPr>
                <w:b/>
                <w:bCs/>
                <w:sz w:val="20"/>
                <w:szCs w:val="20"/>
              </w:rPr>
              <w:t>3 </w:t>
            </w:r>
            <w:r w:rsidRPr="00BE3DCD">
              <w:rPr>
                <w:sz w:val="20"/>
                <w:szCs w:val="20"/>
              </w:rPr>
              <w:t>qualities that helped Napoleon rise.</w:t>
            </w:r>
          </w:p>
          <w:p w14:paraId="0A394F48" w14:textId="77777777" w:rsidR="00BE3DCD" w:rsidRPr="00BE3DCD" w:rsidRDefault="00BE3DCD" w:rsidP="00BE3DCD">
            <w:pPr>
              <w:widowControl w:val="0"/>
              <w:rPr>
                <w:b/>
                <w:bCs/>
                <w:sz w:val="20"/>
                <w:szCs w:val="20"/>
              </w:rPr>
            </w:pPr>
            <w:r w:rsidRPr="00BE3DCD">
              <w:rPr>
                <w:b/>
                <w:bCs/>
                <w:sz w:val="20"/>
                <w:szCs w:val="20"/>
              </w:rPr>
              <w:t>2 </w:t>
            </w:r>
            <w:r w:rsidRPr="00BE3DCD">
              <w:rPr>
                <w:sz w:val="20"/>
                <w:szCs w:val="20"/>
              </w:rPr>
              <w:t>strategies he used.</w:t>
            </w:r>
          </w:p>
          <w:p w14:paraId="53A33474" w14:textId="77777777" w:rsidR="00BE3DCD" w:rsidRPr="00BE3DCD" w:rsidRDefault="00BE3DCD" w:rsidP="00BE3DCD">
            <w:pPr>
              <w:widowControl w:val="0"/>
              <w:rPr>
                <w:sz w:val="20"/>
                <w:szCs w:val="20"/>
              </w:rPr>
            </w:pPr>
            <w:r w:rsidRPr="00BE3DCD">
              <w:rPr>
                <w:b/>
                <w:bCs/>
                <w:sz w:val="20"/>
                <w:szCs w:val="20"/>
              </w:rPr>
              <w:t>1 </w:t>
            </w:r>
            <w:r w:rsidRPr="00BE3DCD">
              <w:rPr>
                <w:sz w:val="20"/>
                <w:szCs w:val="20"/>
              </w:rPr>
              <w:t>lesson from his rise.</w:t>
            </w:r>
          </w:p>
          <w:p w14:paraId="469DB6CD" w14:textId="77777777" w:rsidR="0081784C" w:rsidRPr="009F0A5A" w:rsidRDefault="0081784C" w:rsidP="0081784C">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2B7AA6B9" w14:textId="77777777" w:rsidR="0081784C" w:rsidRPr="009F0A5A" w:rsidRDefault="0081784C" w:rsidP="0081784C">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69A0EEB5" w14:textId="63FD01C4" w:rsidR="00863B39" w:rsidRPr="00395710" w:rsidRDefault="00863B39" w:rsidP="00863B39">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9978BF2" w14:textId="77777777" w:rsidR="00395710" w:rsidRPr="00395710" w:rsidRDefault="00395710" w:rsidP="00395710">
            <w:pPr>
              <w:widowControl w:val="0"/>
              <w:rPr>
                <w:b/>
                <w:bCs/>
                <w:sz w:val="20"/>
                <w:szCs w:val="20"/>
              </w:rPr>
            </w:pPr>
            <w:r w:rsidRPr="00395710">
              <w:rPr>
                <w:b/>
                <w:bCs/>
                <w:sz w:val="20"/>
                <w:szCs w:val="20"/>
              </w:rPr>
              <w:t>Closure: 3-2-1 plus Grow-Glow (5 minutes):</w:t>
            </w:r>
          </w:p>
          <w:p w14:paraId="60772F81" w14:textId="77777777" w:rsidR="00BE3DCD" w:rsidRPr="00BE3DCD" w:rsidRDefault="00BE3DCD" w:rsidP="00BE3DCD">
            <w:pPr>
              <w:widowControl w:val="0"/>
              <w:rPr>
                <w:sz w:val="20"/>
                <w:szCs w:val="20"/>
              </w:rPr>
            </w:pPr>
            <w:r w:rsidRPr="00BE3DCD">
              <w:rPr>
                <w:b/>
                <w:bCs/>
                <w:sz w:val="20"/>
                <w:szCs w:val="20"/>
              </w:rPr>
              <w:t>3</w:t>
            </w:r>
            <w:r w:rsidRPr="00BE3DCD">
              <w:rPr>
                <w:sz w:val="20"/>
                <w:szCs w:val="20"/>
              </w:rPr>
              <w:t> events you found most significant.</w:t>
            </w:r>
          </w:p>
          <w:p w14:paraId="5766436D" w14:textId="77777777" w:rsidR="00BE3DCD" w:rsidRPr="00BE3DCD" w:rsidRDefault="00BE3DCD" w:rsidP="00BE3DCD">
            <w:pPr>
              <w:widowControl w:val="0"/>
              <w:rPr>
                <w:sz w:val="20"/>
                <w:szCs w:val="20"/>
              </w:rPr>
            </w:pPr>
            <w:r w:rsidRPr="00BE3DCD">
              <w:rPr>
                <w:b/>
                <w:bCs/>
                <w:sz w:val="20"/>
                <w:szCs w:val="20"/>
              </w:rPr>
              <w:t>2</w:t>
            </w:r>
            <w:r w:rsidRPr="00BE3DCD">
              <w:rPr>
                <w:sz w:val="20"/>
                <w:szCs w:val="20"/>
              </w:rPr>
              <w:t> areas where you excelled.</w:t>
            </w:r>
          </w:p>
          <w:p w14:paraId="09358517" w14:textId="77777777" w:rsidR="00BE3DCD" w:rsidRPr="00BE3DCD" w:rsidRDefault="00BE3DCD" w:rsidP="00BE3DCD">
            <w:pPr>
              <w:widowControl w:val="0"/>
              <w:rPr>
                <w:sz w:val="20"/>
                <w:szCs w:val="20"/>
              </w:rPr>
            </w:pPr>
            <w:r w:rsidRPr="00BE3DCD">
              <w:rPr>
                <w:b/>
                <w:bCs/>
                <w:sz w:val="20"/>
                <w:szCs w:val="20"/>
              </w:rPr>
              <w:t>1</w:t>
            </w:r>
            <w:r w:rsidRPr="00BE3DCD">
              <w:rPr>
                <w:sz w:val="20"/>
                <w:szCs w:val="20"/>
              </w:rPr>
              <w:t> area for improvement.</w:t>
            </w:r>
          </w:p>
          <w:p w14:paraId="05CF19AF" w14:textId="77777777" w:rsidR="0081784C" w:rsidRPr="009F0A5A" w:rsidRDefault="0081784C" w:rsidP="0081784C">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5191335" w14:textId="77777777" w:rsidR="0081784C" w:rsidRPr="009F0A5A" w:rsidRDefault="0081784C" w:rsidP="0081784C">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5DF2835F" w14:textId="61E5B93E" w:rsidR="00863B39" w:rsidRPr="00395710" w:rsidRDefault="00863B39" w:rsidP="00863B39">
            <w:pPr>
              <w:widowControl w:val="0"/>
              <w:rPr>
                <w:b/>
                <w:bCs/>
                <w:sz w:val="20"/>
                <w:szCs w:val="20"/>
              </w:rPr>
            </w:pPr>
          </w:p>
        </w:tc>
      </w:tr>
      <w:tr w:rsidR="00863B39" w:rsidRPr="006D32FE" w14:paraId="7B506449" w14:textId="77777777" w:rsidTr="004434DF">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63B39" w:rsidRPr="006D32FE" w:rsidRDefault="00863B39" w:rsidP="00863B3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863B39" w:rsidRPr="006D32FE" w:rsidRDefault="00863B39" w:rsidP="00863B39">
            <w:pPr>
              <w:widowControl w:val="0"/>
              <w:rPr>
                <w:rFonts w:ascii="Cambria" w:hAnsi="Cambria"/>
                <w:b/>
                <w:bCs/>
                <w:sz w:val="20"/>
                <w:szCs w:val="20"/>
              </w:rPr>
            </w:pPr>
            <w:r>
              <w:rPr>
                <w:rFonts w:ascii="Cambria" w:hAnsi="Cambria"/>
                <w:b/>
                <w:bCs/>
                <w:sz w:val="20"/>
                <w:szCs w:val="20"/>
              </w:rPr>
              <w:t>Additional time and scaffolding as needed</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863B39" w:rsidRPr="006D32FE" w:rsidRDefault="00863B39" w:rsidP="00863B39">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863B39" w:rsidRPr="006D32FE" w:rsidRDefault="00863B39" w:rsidP="00863B39">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863B39" w:rsidRPr="006D32FE" w:rsidRDefault="00863B39" w:rsidP="00863B39">
            <w:pPr>
              <w:widowControl w:val="0"/>
              <w:rPr>
                <w:rFonts w:ascii="Cambria" w:hAnsi="Cambria"/>
                <w:sz w:val="20"/>
                <w:szCs w:val="20"/>
              </w:rPr>
            </w:pPr>
            <w:r>
              <w:rPr>
                <w:rFonts w:ascii="Cambria" w:hAnsi="Cambria"/>
                <w:b/>
                <w:bCs/>
                <w:sz w:val="20"/>
                <w:szCs w:val="20"/>
              </w:rPr>
              <w:t>Additional time and scaffolding as needed</w:t>
            </w:r>
          </w:p>
        </w:tc>
      </w:tr>
      <w:tr w:rsidR="00863B39" w:rsidRPr="006D32FE" w14:paraId="1E107C85" w14:textId="77777777" w:rsidTr="004434DF">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63B39" w:rsidRPr="006D32FE" w:rsidRDefault="00863B39" w:rsidP="00863B3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863B39" w:rsidRPr="006D32FE" w:rsidRDefault="00863B39" w:rsidP="00863B39">
            <w:pPr>
              <w:widowControl w:val="0"/>
              <w:rPr>
                <w:rFonts w:ascii="Cambria" w:hAnsi="Cambria"/>
                <w:b/>
                <w:bCs/>
                <w:sz w:val="20"/>
                <w:szCs w:val="20"/>
              </w:rPr>
            </w:pPr>
            <w:r>
              <w:rPr>
                <w:rFonts w:ascii="Cambria" w:hAnsi="Cambria"/>
                <w:b/>
                <w:bCs/>
                <w:sz w:val="20"/>
                <w:szCs w:val="20"/>
              </w:rPr>
              <w:t xml:space="preserve">Materials provided in bilingual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863B39" w:rsidRPr="006D32FE" w:rsidRDefault="00863B39" w:rsidP="00863B39">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863B39" w:rsidRPr="006D32FE" w:rsidRDefault="00863B39" w:rsidP="00863B39">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863B39" w:rsidRPr="006D32FE" w:rsidRDefault="00863B39" w:rsidP="00863B39">
            <w:pPr>
              <w:widowControl w:val="0"/>
              <w:rPr>
                <w:rFonts w:ascii="Cambria" w:hAnsi="Cambria"/>
                <w:sz w:val="20"/>
                <w:szCs w:val="20"/>
              </w:rPr>
            </w:pPr>
            <w:r>
              <w:rPr>
                <w:rFonts w:ascii="Cambria" w:hAnsi="Cambria"/>
                <w:b/>
                <w:bCs/>
                <w:sz w:val="20"/>
                <w:szCs w:val="20"/>
              </w:rPr>
              <w:t xml:space="preserve">Materials provided in bilingual </w:t>
            </w:r>
          </w:p>
        </w:tc>
      </w:tr>
      <w:tr w:rsidR="00863B39" w:rsidRPr="006D32FE" w14:paraId="59B4D4E8" w14:textId="77777777" w:rsidTr="004434DF">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863B39" w:rsidRPr="006D32FE" w:rsidRDefault="00863B39" w:rsidP="00863B39">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63B39" w:rsidRPr="006D32FE" w:rsidRDefault="00863B39" w:rsidP="00863B39">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63B39" w:rsidRPr="006D32FE" w:rsidRDefault="00863B39" w:rsidP="00863B39">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737A568B"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863B39" w:rsidRPr="006D32FE" w:rsidRDefault="00863B39" w:rsidP="00863B39">
            <w:pPr>
              <w:widowControl w:val="0"/>
              <w:rPr>
                <w:rFonts w:ascii="Cambria" w:hAnsi="Cambria"/>
                <w:b/>
                <w:bCs/>
                <w:sz w:val="20"/>
                <w:szCs w:val="20"/>
              </w:rPr>
            </w:pPr>
            <w:r>
              <w:rPr>
                <w:rFonts w:ascii="Cambria" w:hAnsi="Cambria"/>
                <w:b/>
                <w:bCs/>
                <w:sz w:val="20"/>
                <w:szCs w:val="20"/>
              </w:rPr>
              <w:t xml:space="preserve">Exit Ticket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7D8D4A8E"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5F3C8130"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863B39" w:rsidRPr="006D32FE" w:rsidRDefault="00863B39" w:rsidP="00863B39">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39297394"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863B39" w:rsidRPr="006D32FE" w:rsidRDefault="00863B39" w:rsidP="00863B39">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0AA35A17" w14:textId="3C2EC9A9" w:rsidR="00863B39" w:rsidRDefault="00B41E0C" w:rsidP="00863B39">
            <w:pPr>
              <w:widowControl w:val="0"/>
              <w:rPr>
                <w:rFonts w:ascii="Cambria" w:hAnsi="Cambria"/>
                <w:b/>
                <w:bCs/>
                <w:sz w:val="20"/>
                <w:szCs w:val="20"/>
              </w:rPr>
            </w:pPr>
            <w:r>
              <w:rPr>
                <w:rFonts w:ascii="Cambria" w:hAnsi="Cambria"/>
                <w:b/>
                <w:bCs/>
                <w:sz w:val="20"/>
                <w:szCs w:val="20"/>
              </w:rPr>
              <w:t xml:space="preserve">Weekly </w:t>
            </w:r>
            <w:r w:rsidR="00300FBE">
              <w:rPr>
                <w:rFonts w:ascii="Cambria" w:hAnsi="Cambria"/>
                <w:b/>
                <w:bCs/>
                <w:sz w:val="20"/>
                <w:szCs w:val="20"/>
              </w:rPr>
              <w:t>assessment</w:t>
            </w:r>
          </w:p>
          <w:p w14:paraId="16E7F7F6" w14:textId="77777777" w:rsidR="00863B39" w:rsidRDefault="00863B39" w:rsidP="00863B39">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63B39" w:rsidRDefault="00863B39" w:rsidP="00863B39">
            <w:pPr>
              <w:widowControl w:val="0"/>
              <w:rPr>
                <w:rFonts w:ascii="Cambria" w:hAnsi="Cambria"/>
                <w:b/>
                <w:bCs/>
                <w:sz w:val="20"/>
                <w:szCs w:val="20"/>
              </w:rPr>
            </w:pPr>
          </w:p>
          <w:p w14:paraId="49298A8B" w14:textId="2CB863CC" w:rsidR="00863B39" w:rsidRPr="006D32FE" w:rsidRDefault="00863B39" w:rsidP="00863B39">
            <w:pPr>
              <w:widowControl w:val="0"/>
              <w:rPr>
                <w:rFonts w:ascii="Cambria" w:hAnsi="Cambria"/>
                <w:sz w:val="20"/>
                <w:szCs w:val="20"/>
              </w:rPr>
            </w:pPr>
          </w:p>
        </w:tc>
      </w:tr>
      <w:tr w:rsidR="00863B39" w:rsidRPr="006D32FE" w14:paraId="5511715C" w14:textId="77777777" w:rsidTr="004434DF">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63B39" w:rsidRPr="006D32FE" w:rsidRDefault="00863B39" w:rsidP="00863B39">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863B39" w:rsidRPr="006D32FE" w:rsidRDefault="00863B39" w:rsidP="00863B39">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863B39" w:rsidRPr="006D32FE" w:rsidRDefault="00863B39" w:rsidP="00863B39">
            <w:pPr>
              <w:widowControl w:val="0"/>
              <w:rPr>
                <w:rFonts w:ascii="Cambria" w:hAnsi="Cambria"/>
                <w:b/>
                <w:bCs/>
                <w:sz w:val="20"/>
                <w:szCs w:val="20"/>
              </w:rPr>
            </w:pPr>
            <w:r>
              <w:rPr>
                <w:rFonts w:ascii="Cambria" w:hAnsi="Cambria"/>
                <w:b/>
                <w:bCs/>
                <w:sz w:val="20"/>
                <w:szCs w:val="20"/>
              </w:rPr>
              <w:t xml:space="preserve">Clarify and reteach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863B39" w:rsidRPr="006D32FE" w:rsidRDefault="00863B39" w:rsidP="00863B39">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863B39" w:rsidRPr="006D32FE" w:rsidRDefault="00863B39" w:rsidP="00863B39">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863B39" w:rsidRPr="006D32FE" w:rsidRDefault="00863B39" w:rsidP="00863B39">
            <w:pPr>
              <w:widowControl w:val="0"/>
              <w:rPr>
                <w:rFonts w:ascii="Cambria" w:hAnsi="Cambria"/>
                <w:sz w:val="20"/>
                <w:szCs w:val="20"/>
              </w:rPr>
            </w:pPr>
            <w:r>
              <w:rPr>
                <w:rFonts w:ascii="Cambria" w:hAnsi="Cambria"/>
                <w:b/>
                <w:bCs/>
                <w:sz w:val="20"/>
                <w:szCs w:val="20"/>
              </w:rPr>
              <w:t>Clarify and reteach</w:t>
            </w:r>
          </w:p>
        </w:tc>
      </w:tr>
      <w:tr w:rsidR="00863B39" w:rsidRPr="006D32FE" w14:paraId="0F6547DE" w14:textId="77777777" w:rsidTr="004434DF">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63B39" w:rsidRPr="006D32FE" w:rsidRDefault="00863B39" w:rsidP="00863B39">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63B39" w:rsidRPr="006D32FE" w:rsidRDefault="00863B39" w:rsidP="00863B39">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63B39" w:rsidRPr="006D32FE" w:rsidRDefault="00863B39" w:rsidP="00863B39">
            <w:pPr>
              <w:rPr>
                <w:rFonts w:ascii="Cambria" w:hAnsi="Cambria"/>
                <w:sz w:val="20"/>
                <w:szCs w:val="20"/>
              </w:rPr>
            </w:pPr>
          </w:p>
          <w:p w14:paraId="3A735567" w14:textId="0C631EE0" w:rsidR="00863B39" w:rsidRPr="006D32FE" w:rsidRDefault="00863B39" w:rsidP="00863B39">
            <w:pPr>
              <w:widowControl w:val="0"/>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63B39" w:rsidRPr="006D32FE" w:rsidRDefault="00863B39" w:rsidP="00863B39">
            <w:pPr>
              <w:widowControl w:val="0"/>
              <w:rPr>
                <w:rFonts w:ascii="Cambria" w:hAnsi="Cambria"/>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63B39" w:rsidRPr="006D32FE" w:rsidRDefault="00863B39" w:rsidP="00863B3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63B39" w:rsidRPr="006D32FE" w:rsidRDefault="00863B39" w:rsidP="00863B39">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63B39" w:rsidRPr="006D32FE" w:rsidRDefault="00863B39" w:rsidP="00863B39">
            <w:pPr>
              <w:widowControl w:val="0"/>
              <w:rPr>
                <w:rFonts w:ascii="Cambria" w:hAnsi="Cambria"/>
                <w:sz w:val="20"/>
                <w:szCs w:val="20"/>
              </w:rPr>
            </w:pPr>
          </w:p>
        </w:tc>
      </w:tr>
      <w:tr w:rsidR="00863B39" w:rsidRPr="006D32FE" w14:paraId="51B3911D" w14:textId="77777777" w:rsidTr="004434D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63B39" w:rsidRDefault="00863B39" w:rsidP="00863B39">
            <w:pPr>
              <w:rPr>
                <w:rFonts w:ascii="Cambria" w:hAnsi="Cambria"/>
                <w:b/>
                <w:bCs/>
                <w:sz w:val="20"/>
                <w:szCs w:val="20"/>
              </w:rPr>
            </w:pPr>
            <w:r>
              <w:rPr>
                <w:rFonts w:ascii="Cambria" w:hAnsi="Cambria"/>
                <w:b/>
                <w:bCs/>
                <w:sz w:val="20"/>
                <w:szCs w:val="20"/>
              </w:rPr>
              <w:t>Technology Integration:</w:t>
            </w:r>
          </w:p>
          <w:p w14:paraId="0494D81E" w14:textId="37786F91" w:rsidR="00863B39" w:rsidRPr="00EB6477" w:rsidRDefault="00863B39" w:rsidP="00863B39">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63B39" w:rsidRPr="006D32FE" w:rsidRDefault="00863B39" w:rsidP="00863B39">
            <w:pPr>
              <w:rPr>
                <w:rFonts w:ascii="Cambria" w:hAnsi="Cambria"/>
                <w:b/>
                <w:bCs/>
                <w:sz w:val="20"/>
                <w:szCs w:val="20"/>
              </w:rPr>
            </w:pPr>
          </w:p>
        </w:tc>
        <w:tc>
          <w:tcPr>
            <w:tcW w:w="237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863B39" w:rsidRDefault="00863B39" w:rsidP="00863B39">
            <w:pPr>
              <w:widowControl w:val="0"/>
              <w:rPr>
                <w:rFonts w:ascii="Cambria" w:hAnsi="Cambria"/>
                <w:b/>
                <w:bCs/>
                <w:sz w:val="20"/>
                <w:szCs w:val="20"/>
              </w:rPr>
            </w:pPr>
          </w:p>
          <w:p w14:paraId="34D83EFE" w14:textId="129B29A4" w:rsidR="00863B39" w:rsidRPr="006D32FE" w:rsidRDefault="00863B39" w:rsidP="00863B39">
            <w:pPr>
              <w:widowControl w:val="0"/>
              <w:rPr>
                <w:rFonts w:ascii="Cambria" w:hAnsi="Cambria"/>
                <w:b/>
                <w:bCs/>
                <w:sz w:val="20"/>
                <w:szCs w:val="20"/>
              </w:rPr>
            </w:pPr>
            <w:r>
              <w:rPr>
                <w:rFonts w:ascii="Cambria" w:hAnsi="Cambria"/>
                <w:b/>
                <w:bCs/>
                <w:sz w:val="20"/>
                <w:szCs w:val="20"/>
              </w:rPr>
              <w:t xml:space="preserve">Use of Promethean </w:t>
            </w:r>
          </w:p>
        </w:tc>
        <w:tc>
          <w:tcPr>
            <w:tcW w:w="231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63B39" w:rsidRDefault="00863B39" w:rsidP="00863B39">
            <w:pPr>
              <w:widowControl w:val="0"/>
              <w:rPr>
                <w:rFonts w:ascii="Cambria" w:hAnsi="Cambria"/>
                <w:b/>
                <w:bCs/>
                <w:sz w:val="20"/>
                <w:szCs w:val="20"/>
              </w:rPr>
            </w:pPr>
          </w:p>
          <w:p w14:paraId="66F55F07" w14:textId="0727624B"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63B39" w:rsidRDefault="00863B39" w:rsidP="00863B39">
            <w:pPr>
              <w:widowControl w:val="0"/>
              <w:rPr>
                <w:rFonts w:ascii="Cambria" w:hAnsi="Cambria"/>
                <w:b/>
                <w:bCs/>
                <w:sz w:val="20"/>
                <w:szCs w:val="20"/>
              </w:rPr>
            </w:pPr>
          </w:p>
          <w:p w14:paraId="6E4B77B1" w14:textId="35802B6D" w:rsidR="00863B39" w:rsidRPr="006D32FE" w:rsidRDefault="00863B39" w:rsidP="00863B39">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63B39" w:rsidRDefault="00863B39" w:rsidP="00863B39">
            <w:pPr>
              <w:widowControl w:val="0"/>
              <w:rPr>
                <w:rFonts w:ascii="Cambria" w:hAnsi="Cambria"/>
                <w:b/>
                <w:bCs/>
                <w:sz w:val="20"/>
                <w:szCs w:val="20"/>
              </w:rPr>
            </w:pPr>
          </w:p>
          <w:p w14:paraId="603BAD92" w14:textId="4FFAB6E3" w:rsidR="00863B39" w:rsidRPr="006D32FE" w:rsidRDefault="00863B39" w:rsidP="00863B39">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63B39" w:rsidRDefault="00863B39" w:rsidP="00863B39">
            <w:pPr>
              <w:widowControl w:val="0"/>
              <w:rPr>
                <w:rFonts w:ascii="Cambria" w:hAnsi="Cambria"/>
                <w:b/>
                <w:bCs/>
                <w:sz w:val="20"/>
                <w:szCs w:val="20"/>
              </w:rPr>
            </w:pPr>
          </w:p>
          <w:p w14:paraId="6C7EA602" w14:textId="3C9148E2" w:rsidR="00863B39" w:rsidRPr="006D32FE" w:rsidRDefault="00863B39" w:rsidP="00863B39">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FB8C9" w14:textId="77777777" w:rsidR="002C7B94" w:rsidRDefault="002C7B94">
      <w:r>
        <w:separator/>
      </w:r>
    </w:p>
  </w:endnote>
  <w:endnote w:type="continuationSeparator" w:id="0">
    <w:p w14:paraId="53391774" w14:textId="77777777" w:rsidR="002C7B94" w:rsidRDefault="002C7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3483D" w14:textId="77777777" w:rsidR="002C7B94" w:rsidRDefault="002C7B94">
      <w:r>
        <w:separator/>
      </w:r>
    </w:p>
  </w:footnote>
  <w:footnote w:type="continuationSeparator" w:id="0">
    <w:p w14:paraId="072E2031" w14:textId="77777777" w:rsidR="002C7B94" w:rsidRDefault="002C7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629E"/>
    <w:multiLevelType w:val="multilevel"/>
    <w:tmpl w:val="2052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C3E56"/>
    <w:multiLevelType w:val="multilevel"/>
    <w:tmpl w:val="2E4CA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0579D"/>
    <w:multiLevelType w:val="multilevel"/>
    <w:tmpl w:val="DA86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E131F"/>
    <w:multiLevelType w:val="multilevel"/>
    <w:tmpl w:val="7310A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CD7455"/>
    <w:multiLevelType w:val="multilevel"/>
    <w:tmpl w:val="7DD4B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C6DBB"/>
    <w:multiLevelType w:val="multilevel"/>
    <w:tmpl w:val="C25CD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E41E73"/>
    <w:multiLevelType w:val="multilevel"/>
    <w:tmpl w:val="C6AAF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0F59E1"/>
    <w:multiLevelType w:val="multilevel"/>
    <w:tmpl w:val="BA9EB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5B4A16"/>
    <w:multiLevelType w:val="multilevel"/>
    <w:tmpl w:val="DA769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91CC8"/>
    <w:multiLevelType w:val="multilevel"/>
    <w:tmpl w:val="AC80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F107D"/>
    <w:multiLevelType w:val="multilevel"/>
    <w:tmpl w:val="86C24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226594"/>
    <w:multiLevelType w:val="multilevel"/>
    <w:tmpl w:val="4C30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34E94"/>
    <w:multiLevelType w:val="multilevel"/>
    <w:tmpl w:val="B5E6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8B452F"/>
    <w:multiLevelType w:val="multilevel"/>
    <w:tmpl w:val="BD2A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5A33E0"/>
    <w:multiLevelType w:val="multilevel"/>
    <w:tmpl w:val="931E5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9D2871"/>
    <w:multiLevelType w:val="multilevel"/>
    <w:tmpl w:val="5F8E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10061"/>
    <w:multiLevelType w:val="multilevel"/>
    <w:tmpl w:val="53D45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0D7AB5"/>
    <w:multiLevelType w:val="multilevel"/>
    <w:tmpl w:val="7EC27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F24C4E"/>
    <w:multiLevelType w:val="multilevel"/>
    <w:tmpl w:val="373EA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7822D8"/>
    <w:multiLevelType w:val="multilevel"/>
    <w:tmpl w:val="F3709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E86B9C"/>
    <w:multiLevelType w:val="multilevel"/>
    <w:tmpl w:val="2D7AF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FF5F6C"/>
    <w:multiLevelType w:val="multilevel"/>
    <w:tmpl w:val="1CCAE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BD5BD5"/>
    <w:multiLevelType w:val="multilevel"/>
    <w:tmpl w:val="8BC82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AF44A6"/>
    <w:multiLevelType w:val="multilevel"/>
    <w:tmpl w:val="89AA9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386A4F"/>
    <w:multiLevelType w:val="multilevel"/>
    <w:tmpl w:val="6AA8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7F59DB"/>
    <w:multiLevelType w:val="multilevel"/>
    <w:tmpl w:val="C0E0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E07E60"/>
    <w:multiLevelType w:val="multilevel"/>
    <w:tmpl w:val="0A2A4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C763C0"/>
    <w:multiLevelType w:val="multilevel"/>
    <w:tmpl w:val="03B2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6B5E58"/>
    <w:multiLevelType w:val="multilevel"/>
    <w:tmpl w:val="30325A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033301"/>
    <w:multiLevelType w:val="multilevel"/>
    <w:tmpl w:val="DAE63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1736F3"/>
    <w:multiLevelType w:val="multilevel"/>
    <w:tmpl w:val="B096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4A3C20"/>
    <w:multiLevelType w:val="multilevel"/>
    <w:tmpl w:val="902AF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BA57D6"/>
    <w:multiLevelType w:val="multilevel"/>
    <w:tmpl w:val="039A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854543"/>
    <w:multiLevelType w:val="multilevel"/>
    <w:tmpl w:val="B7DE2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33533E"/>
    <w:multiLevelType w:val="multilevel"/>
    <w:tmpl w:val="5AFAB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5820763">
    <w:abstractNumId w:val="20"/>
  </w:num>
  <w:num w:numId="2" w16cid:durableId="137498951">
    <w:abstractNumId w:val="5"/>
  </w:num>
  <w:num w:numId="3" w16cid:durableId="121778780">
    <w:abstractNumId w:val="24"/>
  </w:num>
  <w:num w:numId="4" w16cid:durableId="1738090321">
    <w:abstractNumId w:val="12"/>
  </w:num>
  <w:num w:numId="5" w16cid:durableId="1091391734">
    <w:abstractNumId w:val="33"/>
  </w:num>
  <w:num w:numId="6" w16cid:durableId="2018844283">
    <w:abstractNumId w:val="6"/>
  </w:num>
  <w:num w:numId="7" w16cid:durableId="1688478375">
    <w:abstractNumId w:val="2"/>
  </w:num>
  <w:num w:numId="8" w16cid:durableId="1946574792">
    <w:abstractNumId w:val="25"/>
  </w:num>
  <w:num w:numId="9" w16cid:durableId="590508354">
    <w:abstractNumId w:val="11"/>
  </w:num>
  <w:num w:numId="10" w16cid:durableId="1246574198">
    <w:abstractNumId w:val="1"/>
  </w:num>
  <w:num w:numId="11" w16cid:durableId="1889605554">
    <w:abstractNumId w:val="4"/>
  </w:num>
  <w:num w:numId="12" w16cid:durableId="573204087">
    <w:abstractNumId w:val="31"/>
  </w:num>
  <w:num w:numId="13" w16cid:durableId="695275177">
    <w:abstractNumId w:val="14"/>
  </w:num>
  <w:num w:numId="14" w16cid:durableId="1607695289">
    <w:abstractNumId w:val="29"/>
  </w:num>
  <w:num w:numId="15" w16cid:durableId="830875829">
    <w:abstractNumId w:val="32"/>
  </w:num>
  <w:num w:numId="16" w16cid:durableId="2096659200">
    <w:abstractNumId w:val="26"/>
  </w:num>
  <w:num w:numId="17" w16cid:durableId="1361666164">
    <w:abstractNumId w:val="3"/>
  </w:num>
  <w:num w:numId="18" w16cid:durableId="557785808">
    <w:abstractNumId w:val="30"/>
  </w:num>
  <w:num w:numId="19" w16cid:durableId="1431194428">
    <w:abstractNumId w:val="19"/>
  </w:num>
  <w:num w:numId="20" w16cid:durableId="914434859">
    <w:abstractNumId w:val="34"/>
  </w:num>
  <w:num w:numId="21" w16cid:durableId="96953588">
    <w:abstractNumId w:val="27"/>
  </w:num>
  <w:num w:numId="22" w16cid:durableId="845558332">
    <w:abstractNumId w:val="15"/>
  </w:num>
  <w:num w:numId="23" w16cid:durableId="767038773">
    <w:abstractNumId w:val="8"/>
  </w:num>
  <w:num w:numId="24" w16cid:durableId="857086926">
    <w:abstractNumId w:val="22"/>
  </w:num>
  <w:num w:numId="25" w16cid:durableId="672537232">
    <w:abstractNumId w:val="7"/>
  </w:num>
  <w:num w:numId="26" w16cid:durableId="693844251">
    <w:abstractNumId w:val="28"/>
  </w:num>
  <w:num w:numId="27" w16cid:durableId="1163275171">
    <w:abstractNumId w:val="10"/>
  </w:num>
  <w:num w:numId="28" w16cid:durableId="859121477">
    <w:abstractNumId w:val="13"/>
  </w:num>
  <w:num w:numId="29" w16cid:durableId="1899511721">
    <w:abstractNumId w:val="9"/>
  </w:num>
  <w:num w:numId="30" w16cid:durableId="1757743414">
    <w:abstractNumId w:val="16"/>
  </w:num>
  <w:num w:numId="31" w16cid:durableId="1609460667">
    <w:abstractNumId w:val="21"/>
  </w:num>
  <w:num w:numId="32" w16cid:durableId="1233586018">
    <w:abstractNumId w:val="23"/>
  </w:num>
  <w:num w:numId="33" w16cid:durableId="224536369">
    <w:abstractNumId w:val="0"/>
  </w:num>
  <w:num w:numId="34" w16cid:durableId="1785805766">
    <w:abstractNumId w:val="18"/>
  </w:num>
  <w:num w:numId="35" w16cid:durableId="21260753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20799"/>
    <w:rsid w:val="00020F4B"/>
    <w:rsid w:val="00024404"/>
    <w:rsid w:val="00030CA6"/>
    <w:rsid w:val="000315E9"/>
    <w:rsid w:val="00032CF6"/>
    <w:rsid w:val="000331C1"/>
    <w:rsid w:val="00033461"/>
    <w:rsid w:val="00033BA5"/>
    <w:rsid w:val="00037189"/>
    <w:rsid w:val="00044CBA"/>
    <w:rsid w:val="000531DB"/>
    <w:rsid w:val="0005716F"/>
    <w:rsid w:val="0006254D"/>
    <w:rsid w:val="00062699"/>
    <w:rsid w:val="00062A0A"/>
    <w:rsid w:val="00082F9C"/>
    <w:rsid w:val="00083FD9"/>
    <w:rsid w:val="00087892"/>
    <w:rsid w:val="000901B5"/>
    <w:rsid w:val="00091959"/>
    <w:rsid w:val="00091D32"/>
    <w:rsid w:val="000970FD"/>
    <w:rsid w:val="000A52CF"/>
    <w:rsid w:val="000A7D71"/>
    <w:rsid w:val="000B1A2E"/>
    <w:rsid w:val="000B7D40"/>
    <w:rsid w:val="000C43D1"/>
    <w:rsid w:val="000C6B0C"/>
    <w:rsid w:val="000D0E94"/>
    <w:rsid w:val="000D1B5D"/>
    <w:rsid w:val="000D1CF4"/>
    <w:rsid w:val="000D507B"/>
    <w:rsid w:val="000D50B2"/>
    <w:rsid w:val="000E36FE"/>
    <w:rsid w:val="000E618D"/>
    <w:rsid w:val="000E67A1"/>
    <w:rsid w:val="000E6FE7"/>
    <w:rsid w:val="000F22A5"/>
    <w:rsid w:val="001108F4"/>
    <w:rsid w:val="0011104D"/>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795F"/>
    <w:rsid w:val="00184502"/>
    <w:rsid w:val="00185F61"/>
    <w:rsid w:val="00187BF6"/>
    <w:rsid w:val="001908EB"/>
    <w:rsid w:val="001A0360"/>
    <w:rsid w:val="001B05F5"/>
    <w:rsid w:val="001B168C"/>
    <w:rsid w:val="001C08DA"/>
    <w:rsid w:val="001C323D"/>
    <w:rsid w:val="001C5778"/>
    <w:rsid w:val="001C57EE"/>
    <w:rsid w:val="001C6FAF"/>
    <w:rsid w:val="001D045A"/>
    <w:rsid w:val="001D0DEC"/>
    <w:rsid w:val="001D2FE0"/>
    <w:rsid w:val="001D4B78"/>
    <w:rsid w:val="001E058F"/>
    <w:rsid w:val="001E0686"/>
    <w:rsid w:val="001E1E20"/>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5E5C"/>
    <w:rsid w:val="002B2579"/>
    <w:rsid w:val="002B680E"/>
    <w:rsid w:val="002B6E96"/>
    <w:rsid w:val="002C0C11"/>
    <w:rsid w:val="002C4135"/>
    <w:rsid w:val="002C4C06"/>
    <w:rsid w:val="002C4D09"/>
    <w:rsid w:val="002C5774"/>
    <w:rsid w:val="002C7B94"/>
    <w:rsid w:val="002D1EAB"/>
    <w:rsid w:val="002E110D"/>
    <w:rsid w:val="002E3BFE"/>
    <w:rsid w:val="002E5269"/>
    <w:rsid w:val="002E63CD"/>
    <w:rsid w:val="002E64B6"/>
    <w:rsid w:val="002F2CF8"/>
    <w:rsid w:val="00300FBE"/>
    <w:rsid w:val="00301021"/>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D4D87"/>
    <w:rsid w:val="003D6265"/>
    <w:rsid w:val="003E006A"/>
    <w:rsid w:val="003E01DF"/>
    <w:rsid w:val="003E03CF"/>
    <w:rsid w:val="003E446D"/>
    <w:rsid w:val="00400157"/>
    <w:rsid w:val="00403FDF"/>
    <w:rsid w:val="004161FB"/>
    <w:rsid w:val="00417B98"/>
    <w:rsid w:val="00427560"/>
    <w:rsid w:val="004321F8"/>
    <w:rsid w:val="00433BFF"/>
    <w:rsid w:val="004361AD"/>
    <w:rsid w:val="00436220"/>
    <w:rsid w:val="00442474"/>
    <w:rsid w:val="004434DF"/>
    <w:rsid w:val="004452A4"/>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4E3F"/>
    <w:rsid w:val="00547560"/>
    <w:rsid w:val="0055047B"/>
    <w:rsid w:val="0055332E"/>
    <w:rsid w:val="00567EBB"/>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07B1"/>
    <w:rsid w:val="005E2409"/>
    <w:rsid w:val="005E26FA"/>
    <w:rsid w:val="005E4268"/>
    <w:rsid w:val="005F18C2"/>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49C9"/>
    <w:rsid w:val="006772C6"/>
    <w:rsid w:val="00680798"/>
    <w:rsid w:val="00686222"/>
    <w:rsid w:val="006A404F"/>
    <w:rsid w:val="006A52E5"/>
    <w:rsid w:val="006A72A3"/>
    <w:rsid w:val="006B3AD1"/>
    <w:rsid w:val="006B4267"/>
    <w:rsid w:val="006C2ACB"/>
    <w:rsid w:val="006C44A5"/>
    <w:rsid w:val="006D32FE"/>
    <w:rsid w:val="006D523C"/>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80C05"/>
    <w:rsid w:val="0078132A"/>
    <w:rsid w:val="00785D70"/>
    <w:rsid w:val="007942A6"/>
    <w:rsid w:val="00794A57"/>
    <w:rsid w:val="00794B48"/>
    <w:rsid w:val="007959FC"/>
    <w:rsid w:val="007977CE"/>
    <w:rsid w:val="007A29EE"/>
    <w:rsid w:val="007A3E2C"/>
    <w:rsid w:val="007A6953"/>
    <w:rsid w:val="007B0419"/>
    <w:rsid w:val="007B380C"/>
    <w:rsid w:val="007B3CA6"/>
    <w:rsid w:val="007D399C"/>
    <w:rsid w:val="007D46E6"/>
    <w:rsid w:val="007E0158"/>
    <w:rsid w:val="007E25B8"/>
    <w:rsid w:val="007E5AFC"/>
    <w:rsid w:val="007E68E0"/>
    <w:rsid w:val="007E78E9"/>
    <w:rsid w:val="008016AE"/>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90D11"/>
    <w:rsid w:val="00894EAC"/>
    <w:rsid w:val="00897EEF"/>
    <w:rsid w:val="008A362A"/>
    <w:rsid w:val="008A7EC3"/>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43E72"/>
    <w:rsid w:val="00945E73"/>
    <w:rsid w:val="00947985"/>
    <w:rsid w:val="00955D52"/>
    <w:rsid w:val="00982D81"/>
    <w:rsid w:val="0098556E"/>
    <w:rsid w:val="00991CE8"/>
    <w:rsid w:val="009939B0"/>
    <w:rsid w:val="009A63B8"/>
    <w:rsid w:val="009B02F8"/>
    <w:rsid w:val="009B037F"/>
    <w:rsid w:val="009B0566"/>
    <w:rsid w:val="009B0B43"/>
    <w:rsid w:val="009B0DC5"/>
    <w:rsid w:val="009B5110"/>
    <w:rsid w:val="009B612B"/>
    <w:rsid w:val="009B7605"/>
    <w:rsid w:val="009C3D72"/>
    <w:rsid w:val="009C6D9E"/>
    <w:rsid w:val="009D12D6"/>
    <w:rsid w:val="009D3A4E"/>
    <w:rsid w:val="009D7773"/>
    <w:rsid w:val="009E0301"/>
    <w:rsid w:val="009E05ED"/>
    <w:rsid w:val="009E0BF2"/>
    <w:rsid w:val="009E1A04"/>
    <w:rsid w:val="009E2C1C"/>
    <w:rsid w:val="009F0A5A"/>
    <w:rsid w:val="009F0D84"/>
    <w:rsid w:val="009F11B7"/>
    <w:rsid w:val="009F5503"/>
    <w:rsid w:val="009F6121"/>
    <w:rsid w:val="009F72E0"/>
    <w:rsid w:val="00A038A9"/>
    <w:rsid w:val="00A0518B"/>
    <w:rsid w:val="00A06693"/>
    <w:rsid w:val="00A12B4D"/>
    <w:rsid w:val="00A16126"/>
    <w:rsid w:val="00A16336"/>
    <w:rsid w:val="00A20DE5"/>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2D25"/>
    <w:rsid w:val="00A84287"/>
    <w:rsid w:val="00A872A3"/>
    <w:rsid w:val="00A95DDC"/>
    <w:rsid w:val="00AA0EB6"/>
    <w:rsid w:val="00AA16F2"/>
    <w:rsid w:val="00AA1AE2"/>
    <w:rsid w:val="00AA5D83"/>
    <w:rsid w:val="00AA5EF6"/>
    <w:rsid w:val="00AB76FC"/>
    <w:rsid w:val="00AC18F2"/>
    <w:rsid w:val="00AC20E3"/>
    <w:rsid w:val="00AC2BF3"/>
    <w:rsid w:val="00AD0245"/>
    <w:rsid w:val="00AF0BAA"/>
    <w:rsid w:val="00AF0F6C"/>
    <w:rsid w:val="00AF51D6"/>
    <w:rsid w:val="00AF7BF7"/>
    <w:rsid w:val="00B01DA9"/>
    <w:rsid w:val="00B06DA9"/>
    <w:rsid w:val="00B12EC3"/>
    <w:rsid w:val="00B15058"/>
    <w:rsid w:val="00B16504"/>
    <w:rsid w:val="00B179C1"/>
    <w:rsid w:val="00B245C8"/>
    <w:rsid w:val="00B252EA"/>
    <w:rsid w:val="00B30B65"/>
    <w:rsid w:val="00B33395"/>
    <w:rsid w:val="00B361BA"/>
    <w:rsid w:val="00B37632"/>
    <w:rsid w:val="00B37E68"/>
    <w:rsid w:val="00B41E0C"/>
    <w:rsid w:val="00B436FD"/>
    <w:rsid w:val="00B450A2"/>
    <w:rsid w:val="00B45DFF"/>
    <w:rsid w:val="00B514C8"/>
    <w:rsid w:val="00B5604E"/>
    <w:rsid w:val="00B60BC1"/>
    <w:rsid w:val="00B6113C"/>
    <w:rsid w:val="00B72C47"/>
    <w:rsid w:val="00B75EF9"/>
    <w:rsid w:val="00B80C56"/>
    <w:rsid w:val="00B916E7"/>
    <w:rsid w:val="00B971C1"/>
    <w:rsid w:val="00BB375A"/>
    <w:rsid w:val="00BD4E5C"/>
    <w:rsid w:val="00BD4FFF"/>
    <w:rsid w:val="00BE3DCD"/>
    <w:rsid w:val="00BE7787"/>
    <w:rsid w:val="00BF215D"/>
    <w:rsid w:val="00C0709C"/>
    <w:rsid w:val="00C1264E"/>
    <w:rsid w:val="00C14E52"/>
    <w:rsid w:val="00C17172"/>
    <w:rsid w:val="00C27645"/>
    <w:rsid w:val="00C31EDA"/>
    <w:rsid w:val="00C328B0"/>
    <w:rsid w:val="00C3609A"/>
    <w:rsid w:val="00C402BE"/>
    <w:rsid w:val="00C420E6"/>
    <w:rsid w:val="00C44774"/>
    <w:rsid w:val="00C50CC4"/>
    <w:rsid w:val="00C539BF"/>
    <w:rsid w:val="00C6012D"/>
    <w:rsid w:val="00C6256F"/>
    <w:rsid w:val="00C628A4"/>
    <w:rsid w:val="00C67235"/>
    <w:rsid w:val="00C72FBD"/>
    <w:rsid w:val="00C75066"/>
    <w:rsid w:val="00C803EF"/>
    <w:rsid w:val="00C80C96"/>
    <w:rsid w:val="00C86963"/>
    <w:rsid w:val="00CA15A7"/>
    <w:rsid w:val="00CA4031"/>
    <w:rsid w:val="00CA4E25"/>
    <w:rsid w:val="00CB398A"/>
    <w:rsid w:val="00CB6116"/>
    <w:rsid w:val="00CC22EC"/>
    <w:rsid w:val="00CD3935"/>
    <w:rsid w:val="00CD731F"/>
    <w:rsid w:val="00CE5B86"/>
    <w:rsid w:val="00CF05B9"/>
    <w:rsid w:val="00CF0BB2"/>
    <w:rsid w:val="00CF468C"/>
    <w:rsid w:val="00D003CB"/>
    <w:rsid w:val="00D00C36"/>
    <w:rsid w:val="00D00D80"/>
    <w:rsid w:val="00D012AE"/>
    <w:rsid w:val="00D0422A"/>
    <w:rsid w:val="00D06D0D"/>
    <w:rsid w:val="00D1275D"/>
    <w:rsid w:val="00D1348C"/>
    <w:rsid w:val="00D15D13"/>
    <w:rsid w:val="00D33CAF"/>
    <w:rsid w:val="00D3688E"/>
    <w:rsid w:val="00D37FC7"/>
    <w:rsid w:val="00D4678E"/>
    <w:rsid w:val="00D6684F"/>
    <w:rsid w:val="00D72720"/>
    <w:rsid w:val="00D7352D"/>
    <w:rsid w:val="00D76EBA"/>
    <w:rsid w:val="00D8020F"/>
    <w:rsid w:val="00D843CA"/>
    <w:rsid w:val="00D8546D"/>
    <w:rsid w:val="00D9377A"/>
    <w:rsid w:val="00D939A9"/>
    <w:rsid w:val="00DA0544"/>
    <w:rsid w:val="00DA34ED"/>
    <w:rsid w:val="00DA56B6"/>
    <w:rsid w:val="00DB0AE5"/>
    <w:rsid w:val="00DB30E5"/>
    <w:rsid w:val="00DB74FF"/>
    <w:rsid w:val="00DC2390"/>
    <w:rsid w:val="00DC39CB"/>
    <w:rsid w:val="00DC3B31"/>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12B8"/>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80E"/>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24389266">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0765714">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11884173">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3260749">
      <w:bodyDiv w:val="1"/>
      <w:marLeft w:val="0"/>
      <w:marRight w:val="0"/>
      <w:marTop w:val="0"/>
      <w:marBottom w:val="0"/>
      <w:divBdr>
        <w:top w:val="none" w:sz="0" w:space="0" w:color="auto"/>
        <w:left w:val="none" w:sz="0" w:space="0" w:color="auto"/>
        <w:bottom w:val="none" w:sz="0" w:space="0" w:color="auto"/>
        <w:right w:val="none" w:sz="0" w:space="0" w:color="auto"/>
      </w:divBdr>
    </w:div>
    <w:div w:id="785123869">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879393124">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14958057">
      <w:bodyDiv w:val="1"/>
      <w:marLeft w:val="0"/>
      <w:marRight w:val="0"/>
      <w:marTop w:val="0"/>
      <w:marBottom w:val="0"/>
      <w:divBdr>
        <w:top w:val="none" w:sz="0" w:space="0" w:color="auto"/>
        <w:left w:val="none" w:sz="0" w:space="0" w:color="auto"/>
        <w:bottom w:val="none" w:sz="0" w:space="0" w:color="auto"/>
        <w:right w:val="none" w:sz="0" w:space="0" w:color="auto"/>
      </w:divBdr>
    </w:div>
    <w:div w:id="1028726313">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18972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25084123">
      <w:bodyDiv w:val="1"/>
      <w:marLeft w:val="0"/>
      <w:marRight w:val="0"/>
      <w:marTop w:val="0"/>
      <w:marBottom w:val="0"/>
      <w:divBdr>
        <w:top w:val="none" w:sz="0" w:space="0" w:color="auto"/>
        <w:left w:val="none" w:sz="0" w:space="0" w:color="auto"/>
        <w:bottom w:val="none" w:sz="0" w:space="0" w:color="auto"/>
        <w:right w:val="none" w:sz="0" w:space="0" w:color="auto"/>
      </w:divBdr>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52993562">
      <w:bodyDiv w:val="1"/>
      <w:marLeft w:val="0"/>
      <w:marRight w:val="0"/>
      <w:marTop w:val="0"/>
      <w:marBottom w:val="0"/>
      <w:divBdr>
        <w:top w:val="none" w:sz="0" w:space="0" w:color="auto"/>
        <w:left w:val="none" w:sz="0" w:space="0" w:color="auto"/>
        <w:bottom w:val="none" w:sz="0" w:space="0" w:color="auto"/>
        <w:right w:val="none" w:sz="0" w:space="0" w:color="auto"/>
      </w:divBdr>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500266192">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67404965">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5521133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556286">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06534197">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1552</Words>
  <Characters>885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6</cp:revision>
  <cp:lastPrinted>2024-08-19T03:20:00Z</cp:lastPrinted>
  <dcterms:created xsi:type="dcterms:W3CDTF">2024-09-08T05:33:00Z</dcterms:created>
  <dcterms:modified xsi:type="dcterms:W3CDTF">2024-09-16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